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A810D" w14:textId="77777777" w:rsidR="000557CA" w:rsidRDefault="00F41AFA">
      <w:pPr>
        <w:pStyle w:val="a9"/>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9"/>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9"/>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e"/>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c"/>
        <w:tblW w:w="9631" w:type="dxa"/>
        <w:tblLook w:val="04A0" w:firstRow="1" w:lastRow="0" w:firstColumn="1" w:lastColumn="0" w:noHBand="0" w:noVBand="1"/>
      </w:tblPr>
      <w:tblGrid>
        <w:gridCol w:w="1816"/>
        <w:gridCol w:w="2416"/>
        <w:gridCol w:w="5399"/>
      </w:tblGrid>
      <w:tr w:rsidR="000557CA" w14:paraId="3D9191F7" w14:textId="77777777" w:rsidTr="00654E1D">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654E1D">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654E1D">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654E1D">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654E1D">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654E1D">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654E1D">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654E1D">
        <w:tc>
          <w:tcPr>
            <w:tcW w:w="1816" w:type="dxa"/>
          </w:tcPr>
          <w:p w14:paraId="35759B0B" w14:textId="123403CF" w:rsidR="005137AA" w:rsidRDefault="005137AA" w:rsidP="005137AA">
            <w:pPr>
              <w:rPr>
                <w:lang w:val="en-US" w:eastAsia="zh-CN"/>
              </w:rPr>
            </w:pPr>
            <w:r>
              <w:rPr>
                <w:rFonts w:eastAsia="맑은 고딕" w:hint="eastAsia"/>
                <w:lang w:eastAsia="ko-KR"/>
              </w:rPr>
              <w:t>LGE</w:t>
            </w:r>
          </w:p>
        </w:tc>
        <w:tc>
          <w:tcPr>
            <w:tcW w:w="2416" w:type="dxa"/>
          </w:tcPr>
          <w:p w14:paraId="7BC9C850" w14:textId="7082C6FB" w:rsidR="005137AA" w:rsidRDefault="005137AA" w:rsidP="005137AA">
            <w:pPr>
              <w:rPr>
                <w:lang w:val="en-US" w:eastAsia="zh-CN"/>
              </w:rPr>
            </w:pPr>
            <w:r>
              <w:rPr>
                <w:rFonts w:eastAsia="맑은 고딕"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654E1D">
        <w:tc>
          <w:tcPr>
            <w:tcW w:w="1816" w:type="dxa"/>
          </w:tcPr>
          <w:p w14:paraId="3D2A6300" w14:textId="3611C947" w:rsidR="002C019A" w:rsidRDefault="002C019A" w:rsidP="002C019A">
            <w:pPr>
              <w:rPr>
                <w:rFonts w:eastAsia="맑은 고딕"/>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맑은 고딕"/>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654E1D">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654E1D">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r w:rsidR="00A73494" w14:paraId="67DC9031" w14:textId="77777777" w:rsidTr="00654E1D">
        <w:tc>
          <w:tcPr>
            <w:tcW w:w="1816" w:type="dxa"/>
          </w:tcPr>
          <w:p w14:paraId="6682DB8D" w14:textId="1ECC9FF2" w:rsidR="00A73494" w:rsidRDefault="00A73494" w:rsidP="00A73494">
            <w:pPr>
              <w:rPr>
                <w:rFonts w:eastAsia="MS Mincho"/>
                <w:lang w:val="en-US" w:eastAsia="ja-JP"/>
              </w:rPr>
            </w:pPr>
            <w:r>
              <w:rPr>
                <w:lang w:val="en-US" w:eastAsia="zh-CN"/>
              </w:rPr>
              <w:t>Futurewei</w:t>
            </w:r>
          </w:p>
        </w:tc>
        <w:tc>
          <w:tcPr>
            <w:tcW w:w="2416" w:type="dxa"/>
          </w:tcPr>
          <w:p w14:paraId="452D9740" w14:textId="2B20C9C0" w:rsidR="00A73494" w:rsidRDefault="00A73494" w:rsidP="00A73494">
            <w:pPr>
              <w:rPr>
                <w:rFonts w:eastAsia="MS Mincho"/>
                <w:lang w:val="en-US" w:eastAsia="ja-JP"/>
              </w:rPr>
            </w:pPr>
            <w:r>
              <w:rPr>
                <w:lang w:val="en-US" w:eastAsia="zh-CN"/>
              </w:rPr>
              <w:t>Agree</w:t>
            </w:r>
          </w:p>
        </w:tc>
        <w:tc>
          <w:tcPr>
            <w:tcW w:w="5399" w:type="dxa"/>
          </w:tcPr>
          <w:p w14:paraId="011042BA" w14:textId="77777777" w:rsidR="00A73494" w:rsidRPr="00FC152D" w:rsidRDefault="00A73494" w:rsidP="00A73494">
            <w:pPr>
              <w:rPr>
                <w:lang w:val="en-US"/>
              </w:rPr>
            </w:pPr>
          </w:p>
        </w:tc>
      </w:tr>
      <w:tr w:rsidR="00BA0CAE" w14:paraId="7579F295" w14:textId="77777777" w:rsidTr="00654E1D">
        <w:tc>
          <w:tcPr>
            <w:tcW w:w="1816" w:type="dxa"/>
          </w:tcPr>
          <w:p w14:paraId="16292847" w14:textId="7B7E6AB4" w:rsidR="00BA0CAE" w:rsidRDefault="00BA0CAE" w:rsidP="00BA0CAE">
            <w:pPr>
              <w:rPr>
                <w:lang w:val="en-US" w:eastAsia="zh-CN"/>
              </w:rPr>
            </w:pPr>
            <w:r>
              <w:rPr>
                <w:rFonts w:eastAsia="맑은 고딕"/>
                <w:lang w:eastAsia="ko-KR"/>
              </w:rPr>
              <w:t>Huawei, HiSilicon</w:t>
            </w:r>
          </w:p>
        </w:tc>
        <w:tc>
          <w:tcPr>
            <w:tcW w:w="2416" w:type="dxa"/>
          </w:tcPr>
          <w:p w14:paraId="43FAE7D0" w14:textId="3BD06A83" w:rsidR="00BA0CAE" w:rsidRDefault="00BA0CAE" w:rsidP="00BA0CAE">
            <w:pPr>
              <w:rPr>
                <w:lang w:val="en-US" w:eastAsia="zh-CN"/>
              </w:rPr>
            </w:pPr>
            <w:r>
              <w:rPr>
                <w:rFonts w:eastAsia="맑은 고딕"/>
                <w:lang w:eastAsia="ko-KR"/>
              </w:rPr>
              <w:t xml:space="preserve">Agree to reuse the field but </w:t>
            </w:r>
          </w:p>
        </w:tc>
        <w:tc>
          <w:tcPr>
            <w:tcW w:w="5399" w:type="dxa"/>
          </w:tcPr>
          <w:p w14:paraId="4592E574" w14:textId="77777777" w:rsidR="00BA0CAE" w:rsidRDefault="00BA0CAE" w:rsidP="00BA0CAE">
            <w:pPr>
              <w:jc w:val="left"/>
              <w:rPr>
                <w:lang w:val="en-US"/>
              </w:rPr>
            </w:pPr>
            <w:r>
              <w:rPr>
                <w:lang w:val="en-US"/>
              </w:rPr>
              <w:t xml:space="preserve">"reuse the field" only </w:t>
            </w:r>
            <w:r w:rsidRPr="007654B3">
              <w:rPr>
                <w:lang w:val="en-US"/>
              </w:rPr>
              <w:t xml:space="preserve">means </w:t>
            </w:r>
            <w:r>
              <w:rPr>
                <w:lang w:val="en-US"/>
              </w:rPr>
              <w:t xml:space="preserve">to </w:t>
            </w:r>
            <w:r w:rsidRPr="007654B3">
              <w:rPr>
                <w:lang w:val="en-US"/>
              </w:rPr>
              <w:t>put any extension/new field inside the ConditionalReconfiguration-r16</w:t>
            </w:r>
            <w:r>
              <w:rPr>
                <w:lang w:val="en-US"/>
              </w:rPr>
              <w:t xml:space="preserve"> structure.</w:t>
            </w:r>
          </w:p>
          <w:p w14:paraId="2F796005" w14:textId="77777777" w:rsidR="00BA0CAE" w:rsidRDefault="00BA0CAE" w:rsidP="00BA0CAE">
            <w:pPr>
              <w:jc w:val="left"/>
              <w:rPr>
                <w:lang w:val="en-US"/>
              </w:rPr>
            </w:pPr>
            <w:r>
              <w:rPr>
                <w:lang w:val="en-US"/>
              </w:rPr>
              <w:t>Then, there are two additional questions:</w:t>
            </w:r>
          </w:p>
          <w:p w14:paraId="5E65613A" w14:textId="77777777" w:rsidR="00BA0CAE" w:rsidRDefault="00BA0CAE" w:rsidP="00BA0CAE">
            <w:pPr>
              <w:jc w:val="left"/>
              <w:rPr>
                <w:lang w:val="en-US"/>
              </w:rPr>
            </w:pPr>
            <w:r>
              <w:rPr>
                <w:lang w:val="en-US"/>
              </w:rPr>
              <w:t xml:space="preserve">- should Rel-17 CPC configurations be mixed together with CHO configurations in the existing </w:t>
            </w:r>
            <w:r w:rsidRPr="00386FB4">
              <w:rPr>
                <w:lang w:val="en-US"/>
              </w:rPr>
              <w:t>condReconfigToAddModList-r16</w:t>
            </w:r>
            <w:r>
              <w:rPr>
                <w:lang w:val="en-US"/>
              </w:rPr>
              <w:t>?</w:t>
            </w:r>
          </w:p>
          <w:p w14:paraId="724FDDDC" w14:textId="77777777" w:rsidR="00BA0CAE" w:rsidRDefault="00BA0CAE" w:rsidP="00BA0CAE">
            <w:pPr>
              <w:jc w:val="left"/>
              <w:rPr>
                <w:lang w:val="en-US"/>
              </w:rPr>
            </w:pPr>
            <w:r>
              <w:rPr>
                <w:lang w:val="en-US"/>
              </w:rPr>
              <w:lastRenderedPageBreak/>
              <w:t xml:space="preserve">- should Rel-17 CPC configurations be specified using the existing </w:t>
            </w:r>
            <w:r w:rsidRPr="00386FB4">
              <w:rPr>
                <w:lang w:val="en-US"/>
              </w:rPr>
              <w:t>CondReconfigToAddMod-r16</w:t>
            </w:r>
            <w:r>
              <w:rPr>
                <w:lang w:val="en-US"/>
              </w:rPr>
              <w:t>?</w:t>
            </w:r>
          </w:p>
          <w:p w14:paraId="7CFF416C" w14:textId="77777777" w:rsidR="00BA0CAE" w:rsidRDefault="00BA0CAE" w:rsidP="00BA0CAE">
            <w:pPr>
              <w:jc w:val="left"/>
              <w:rPr>
                <w:lang w:val="en-US"/>
              </w:rPr>
            </w:pPr>
            <w:r>
              <w:rPr>
                <w:lang w:val="en-US"/>
              </w:rPr>
              <w:t>We think this is most probably feasible but using separate lists of conditional configurations for CHO, CPA, MN-initiate and SN-initiated CPC (details FFS) could make it simpler in procedure text to distinguish between these different scenarios if necessary, as the list name could be used to distinguish the cases (for instance to send the complete message).</w:t>
            </w:r>
          </w:p>
          <w:p w14:paraId="0B9BDD00" w14:textId="677DB9DA" w:rsidR="00BA0CAE" w:rsidRPr="00FC152D" w:rsidRDefault="00BA0CAE" w:rsidP="00BA0CAE">
            <w:pPr>
              <w:rPr>
                <w:lang w:val="en-US"/>
              </w:rPr>
            </w:pPr>
            <w:r>
              <w:rPr>
                <w:lang w:val="en-US"/>
              </w:rPr>
              <w:t xml:space="preserve">So we suggest to keep that point open (but we can start with that assumption). </w:t>
            </w:r>
          </w:p>
        </w:tc>
      </w:tr>
      <w:tr w:rsidR="00654E1D" w14:paraId="43C5A4E8" w14:textId="77777777" w:rsidTr="00654E1D">
        <w:tc>
          <w:tcPr>
            <w:tcW w:w="1816" w:type="dxa"/>
          </w:tcPr>
          <w:p w14:paraId="43277035" w14:textId="77777777" w:rsidR="00654E1D" w:rsidRDefault="00654E1D" w:rsidP="00D67882">
            <w:r>
              <w:lastRenderedPageBreak/>
              <w:t>Qualcomm</w:t>
            </w:r>
          </w:p>
        </w:tc>
        <w:tc>
          <w:tcPr>
            <w:tcW w:w="2416" w:type="dxa"/>
          </w:tcPr>
          <w:p w14:paraId="5B087998" w14:textId="77777777" w:rsidR="00654E1D" w:rsidRDefault="00654E1D" w:rsidP="00D67882">
            <w:r>
              <w:t>Agree</w:t>
            </w:r>
          </w:p>
        </w:tc>
        <w:tc>
          <w:tcPr>
            <w:tcW w:w="5399" w:type="dxa"/>
          </w:tcPr>
          <w:p w14:paraId="6F2D9BF9" w14:textId="77777777" w:rsidR="00654E1D" w:rsidRDefault="00654E1D" w:rsidP="00D67882"/>
        </w:tc>
      </w:tr>
      <w:tr w:rsidR="00D67882" w14:paraId="7B345A8A" w14:textId="77777777" w:rsidTr="00654E1D">
        <w:tc>
          <w:tcPr>
            <w:tcW w:w="1816" w:type="dxa"/>
          </w:tcPr>
          <w:p w14:paraId="6999A973" w14:textId="63A01373" w:rsidR="00D67882" w:rsidRDefault="00D67882" w:rsidP="00D67882">
            <w:r>
              <w:rPr>
                <w:rFonts w:eastAsia="맑은 고딕"/>
                <w:lang w:eastAsia="ko-KR"/>
              </w:rPr>
              <w:t>S</w:t>
            </w:r>
            <w:r>
              <w:rPr>
                <w:rFonts w:eastAsia="맑은 고딕" w:hint="eastAsia"/>
                <w:lang w:eastAsia="ko-KR"/>
              </w:rPr>
              <w:t xml:space="preserve">amsung </w:t>
            </w:r>
          </w:p>
        </w:tc>
        <w:tc>
          <w:tcPr>
            <w:tcW w:w="2416" w:type="dxa"/>
          </w:tcPr>
          <w:p w14:paraId="4706A2A1" w14:textId="0F170C5B" w:rsidR="00D67882" w:rsidRDefault="00D67882" w:rsidP="00D67882">
            <w:r>
              <w:rPr>
                <w:rFonts w:eastAsia="맑은 고딕"/>
                <w:lang w:eastAsia="ko-KR"/>
              </w:rPr>
              <w:t>A</w:t>
            </w:r>
            <w:r>
              <w:rPr>
                <w:rFonts w:eastAsia="맑은 고딕" w:hint="eastAsia"/>
                <w:lang w:eastAsia="ko-KR"/>
              </w:rPr>
              <w:t xml:space="preserve">gree </w:t>
            </w:r>
          </w:p>
        </w:tc>
        <w:tc>
          <w:tcPr>
            <w:tcW w:w="5399" w:type="dxa"/>
          </w:tcPr>
          <w:p w14:paraId="6499CC02" w14:textId="0241AFEA" w:rsidR="00D67882" w:rsidRDefault="00D67882" w:rsidP="00D67882">
            <w:r>
              <w:rPr>
                <w:rFonts w:eastAsia="맑은 고딕"/>
                <w:lang w:val="en-US" w:eastAsia="ko-KR"/>
              </w:rPr>
              <w:t>W</w:t>
            </w:r>
            <w:r>
              <w:rPr>
                <w:rFonts w:eastAsia="맑은 고딕" w:hint="eastAsia"/>
                <w:lang w:val="en-US" w:eastAsia="ko-KR"/>
              </w:rPr>
              <w:t xml:space="preserve">e </w:t>
            </w:r>
            <w:r>
              <w:rPr>
                <w:rFonts w:eastAsia="맑은 고딕"/>
                <w:lang w:val="en-US" w:eastAsia="ko-KR"/>
              </w:rPr>
              <w:t>agree that conditionalReconfiguration field can carry all the cases in Rel-17 CPAC scenarios. And also have interest on that the coexistence of CHO and CPAC.</w:t>
            </w: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c"/>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 xml:space="preserve">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w:t>
              </w:r>
              <w:r>
                <w:lastRenderedPageBreak/>
                <w:t>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맑은 고딕" w:hint="eastAsia"/>
                <w:lang w:eastAsia="ko-KR"/>
              </w:rPr>
              <w:t>LGE</w:t>
            </w:r>
          </w:p>
        </w:tc>
        <w:tc>
          <w:tcPr>
            <w:tcW w:w="4160" w:type="dxa"/>
          </w:tcPr>
          <w:p w14:paraId="63D1936C" w14:textId="52C8F08D" w:rsidR="005137AA" w:rsidRDefault="005137AA" w:rsidP="005137AA">
            <w:pPr>
              <w:rPr>
                <w:lang w:val="en-US" w:eastAsia="zh-CN"/>
              </w:rPr>
            </w:pPr>
            <w:r>
              <w:rPr>
                <w:rFonts w:eastAsia="맑은 고딕"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맑은 고딕"/>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맑은 고딕"/>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 xml:space="preserve">Later (i.e. during further discussions on signaling design), it would be good to discuss, e.g. for CPA, whether the same MCG reconfiguration to be applied upon CPA can be reused/referred for more than one candidate PSCell (e.g. by index), </w:t>
            </w:r>
            <w:r>
              <w:rPr>
                <w:rFonts w:eastAsia="MS Mincho"/>
                <w:lang w:eastAsia="ja-JP"/>
              </w:rPr>
              <w:lastRenderedPageBreak/>
              <w:t>to reduce a signaling overhead, or the simple/clean format having independent configuration (field) should be applied even for 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lastRenderedPageBreak/>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r w:rsidR="00A73494" w14:paraId="4EB1CCD8" w14:textId="77777777" w:rsidTr="00703A3A">
        <w:tc>
          <w:tcPr>
            <w:tcW w:w="1266" w:type="dxa"/>
          </w:tcPr>
          <w:p w14:paraId="2E572CFC" w14:textId="13AA2859" w:rsidR="00A73494" w:rsidRDefault="00A73494" w:rsidP="00A73494">
            <w:pPr>
              <w:rPr>
                <w:rFonts w:eastAsia="MS Mincho"/>
                <w:lang w:val="en-US" w:eastAsia="ja-JP"/>
              </w:rPr>
            </w:pPr>
            <w:r>
              <w:rPr>
                <w:lang w:val="en-US" w:eastAsia="zh-CN"/>
              </w:rPr>
              <w:t>Futurewei</w:t>
            </w:r>
          </w:p>
        </w:tc>
        <w:tc>
          <w:tcPr>
            <w:tcW w:w="4160" w:type="dxa"/>
          </w:tcPr>
          <w:p w14:paraId="61658767" w14:textId="01DAAA04" w:rsidR="00A73494" w:rsidRDefault="00A73494" w:rsidP="00A73494">
            <w:pPr>
              <w:rPr>
                <w:rFonts w:eastAsia="MS Mincho"/>
                <w:lang w:val="en-US" w:eastAsia="ja-JP"/>
              </w:rPr>
            </w:pPr>
            <w:r>
              <w:rPr>
                <w:lang w:val="en-US" w:eastAsia="zh-CN"/>
              </w:rPr>
              <w:t>Agree</w:t>
            </w:r>
          </w:p>
        </w:tc>
        <w:tc>
          <w:tcPr>
            <w:tcW w:w="4205" w:type="dxa"/>
          </w:tcPr>
          <w:p w14:paraId="0F085BAE" w14:textId="3CB8FA19" w:rsidR="00A73494" w:rsidRDefault="00A73494" w:rsidP="00A73494">
            <w:pPr>
              <w:jc w:val="left"/>
              <w:rPr>
                <w:rFonts w:eastAsia="MS Mincho"/>
                <w:lang w:eastAsia="ja-JP"/>
              </w:rPr>
            </w:pPr>
            <w:r>
              <w:t>Support reuse of IE suggested by rapporteur. FFS the details to ensure MN, SN CPAC configurations and execution conditions to be associated at a per candidate cell basis.</w:t>
            </w:r>
          </w:p>
        </w:tc>
      </w:tr>
      <w:tr w:rsidR="00BA0CAE" w14:paraId="153DBDD2" w14:textId="77777777" w:rsidTr="00703A3A">
        <w:tc>
          <w:tcPr>
            <w:tcW w:w="1266" w:type="dxa"/>
          </w:tcPr>
          <w:p w14:paraId="18C4F2D4" w14:textId="0E25F68F" w:rsidR="00BA0CAE" w:rsidRDefault="00BA0CAE" w:rsidP="00BA0CAE">
            <w:pPr>
              <w:rPr>
                <w:lang w:val="en-US" w:eastAsia="zh-CN"/>
              </w:rPr>
            </w:pPr>
            <w:r>
              <w:t>Huawei, HiSilicon</w:t>
            </w:r>
          </w:p>
        </w:tc>
        <w:tc>
          <w:tcPr>
            <w:tcW w:w="4160" w:type="dxa"/>
          </w:tcPr>
          <w:p w14:paraId="56A47F43" w14:textId="617094DA" w:rsidR="00BA0CAE" w:rsidRDefault="00BA0CAE" w:rsidP="00BA0CAE">
            <w:pPr>
              <w:rPr>
                <w:lang w:val="en-US" w:eastAsia="zh-CN"/>
              </w:rPr>
            </w:pPr>
            <w:r>
              <w:t>Agree to work in that direction but</w:t>
            </w:r>
          </w:p>
        </w:tc>
        <w:tc>
          <w:tcPr>
            <w:tcW w:w="4205" w:type="dxa"/>
          </w:tcPr>
          <w:p w14:paraId="7FB31BC8" w14:textId="74538C3B" w:rsidR="00BA0CAE" w:rsidRPr="00BA0CAE" w:rsidRDefault="00BA0CAE" w:rsidP="00BA0CAE">
            <w:pPr>
              <w:jc w:val="left"/>
              <w:rPr>
                <w:rFonts w:eastAsia="MS Mincho"/>
                <w:lang w:eastAsia="ja-JP"/>
              </w:rPr>
            </w:pPr>
            <w:r>
              <w:rPr>
                <w:rFonts w:eastAsia="MS Mincho"/>
                <w:lang w:eastAsia="ja-JP"/>
              </w:rPr>
              <w:t>we think the problem raised by Ericson is not addressed by questions 4/5 (see our comments there)</w:t>
            </w:r>
          </w:p>
        </w:tc>
      </w:tr>
      <w:tr w:rsidR="00FB78A3" w14:paraId="5C014A4C" w14:textId="77777777" w:rsidTr="00FB78A3">
        <w:tc>
          <w:tcPr>
            <w:tcW w:w="1266" w:type="dxa"/>
          </w:tcPr>
          <w:p w14:paraId="2BF45E72" w14:textId="77777777" w:rsidR="00FB78A3" w:rsidRDefault="00FB78A3" w:rsidP="00D67882">
            <w:r>
              <w:t>Qualcomm</w:t>
            </w:r>
          </w:p>
        </w:tc>
        <w:tc>
          <w:tcPr>
            <w:tcW w:w="4160" w:type="dxa"/>
          </w:tcPr>
          <w:p w14:paraId="58D7F6D5" w14:textId="77777777" w:rsidR="00FB78A3" w:rsidRDefault="00FB78A3" w:rsidP="00D67882">
            <w:r>
              <w:t>Agree</w:t>
            </w:r>
          </w:p>
        </w:tc>
        <w:tc>
          <w:tcPr>
            <w:tcW w:w="4205" w:type="dxa"/>
          </w:tcPr>
          <w:p w14:paraId="702524CA" w14:textId="77777777" w:rsidR="00FB78A3" w:rsidRDefault="00FB78A3" w:rsidP="00D67882"/>
        </w:tc>
      </w:tr>
      <w:tr w:rsidR="00D67882" w14:paraId="15CC8456" w14:textId="77777777" w:rsidTr="00FB78A3">
        <w:tc>
          <w:tcPr>
            <w:tcW w:w="1266" w:type="dxa"/>
          </w:tcPr>
          <w:p w14:paraId="1744F4C2" w14:textId="5A0A3931" w:rsidR="00D67882" w:rsidRDefault="00D67882" w:rsidP="00D67882">
            <w:r>
              <w:rPr>
                <w:rFonts w:eastAsia="맑은 고딕"/>
                <w:lang w:val="en-US" w:eastAsia="ko-KR"/>
              </w:rPr>
              <w:t>S</w:t>
            </w:r>
            <w:r>
              <w:rPr>
                <w:rFonts w:eastAsia="맑은 고딕" w:hint="eastAsia"/>
                <w:lang w:val="en-US" w:eastAsia="ko-KR"/>
              </w:rPr>
              <w:t xml:space="preserve">amsung </w:t>
            </w:r>
          </w:p>
        </w:tc>
        <w:tc>
          <w:tcPr>
            <w:tcW w:w="4160" w:type="dxa"/>
          </w:tcPr>
          <w:p w14:paraId="4B6E72F1" w14:textId="1CBED212" w:rsidR="00D67882" w:rsidRDefault="00D67882" w:rsidP="00D67882">
            <w:r>
              <w:rPr>
                <w:rFonts w:eastAsia="맑은 고딕"/>
                <w:lang w:val="en-US" w:eastAsia="ko-KR"/>
              </w:rPr>
              <w:t xml:space="preserve">Agree  </w:t>
            </w:r>
          </w:p>
        </w:tc>
        <w:tc>
          <w:tcPr>
            <w:tcW w:w="4205" w:type="dxa"/>
          </w:tcPr>
          <w:p w14:paraId="673C77CB" w14:textId="3974C9DE" w:rsidR="00D67882" w:rsidRDefault="00D67882" w:rsidP="00D67882">
            <w:r>
              <w:rPr>
                <w:rFonts w:eastAsia="맑은 고딕"/>
                <w:lang w:eastAsia="ko-KR"/>
              </w:rPr>
              <w:t xml:space="preserve">For signalling perspective, we also agree that single container including MCG and SCG configuration per candidate target Pscell is necessary. </w:t>
            </w: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lastRenderedPageBreak/>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c"/>
        <w:tblW w:w="9857" w:type="dxa"/>
        <w:tblLayout w:type="fixed"/>
        <w:tblLook w:val="04A0" w:firstRow="1" w:lastRow="0" w:firstColumn="1" w:lastColumn="0" w:noHBand="0" w:noVBand="1"/>
      </w:tblPr>
      <w:tblGrid>
        <w:gridCol w:w="1734"/>
        <w:gridCol w:w="2627"/>
        <w:gridCol w:w="5496"/>
      </w:tblGrid>
      <w:tr w:rsidR="000557CA" w14:paraId="0873948B" w14:textId="77777777" w:rsidTr="001B7753">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rsidTr="001B7753">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1B7753">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1B7753">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1B7753">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1B7753">
        <w:tc>
          <w:tcPr>
            <w:tcW w:w="1734" w:type="dxa"/>
          </w:tcPr>
          <w:p w14:paraId="67BDDB5B" w14:textId="4ABC3689" w:rsidR="00F41AFA" w:rsidRDefault="00F41AFA">
            <w:pPr>
              <w:rPr>
                <w:lang w:val="en-US" w:eastAsia="zh-CN"/>
              </w:rPr>
            </w:pPr>
            <w:r>
              <w:rPr>
                <w:lang w:val="en-US" w:eastAsia="zh-CN"/>
              </w:rPr>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1B7753">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1B7753">
        <w:tc>
          <w:tcPr>
            <w:tcW w:w="1734" w:type="dxa"/>
          </w:tcPr>
          <w:p w14:paraId="041B91A0" w14:textId="555262A7" w:rsidR="005137AA" w:rsidRDefault="005137AA" w:rsidP="005137AA">
            <w:pPr>
              <w:rPr>
                <w:lang w:val="en-US" w:eastAsia="zh-CN"/>
              </w:rPr>
            </w:pPr>
            <w:r>
              <w:rPr>
                <w:rFonts w:eastAsia="맑은 고딕" w:hint="eastAsia"/>
                <w:lang w:eastAsia="ko-KR"/>
              </w:rPr>
              <w:t>LGE</w:t>
            </w:r>
          </w:p>
        </w:tc>
        <w:tc>
          <w:tcPr>
            <w:tcW w:w="2627" w:type="dxa"/>
          </w:tcPr>
          <w:p w14:paraId="30AE5715" w14:textId="549F7EC7" w:rsidR="005137AA" w:rsidRDefault="005137AA" w:rsidP="005137AA">
            <w:pPr>
              <w:rPr>
                <w:lang w:val="en-US" w:eastAsia="zh-CN"/>
              </w:rPr>
            </w:pPr>
            <w:r>
              <w:rPr>
                <w:rFonts w:eastAsia="맑은 고딕" w:hint="eastAsia"/>
                <w:lang w:eastAsia="ko-KR"/>
              </w:rPr>
              <w:t>Agree</w:t>
            </w:r>
          </w:p>
        </w:tc>
        <w:tc>
          <w:tcPr>
            <w:tcW w:w="5496" w:type="dxa"/>
          </w:tcPr>
          <w:p w14:paraId="2B4F7DB2" w14:textId="77777777" w:rsidR="005137AA" w:rsidRPr="00F41AFA" w:rsidRDefault="005137AA" w:rsidP="005137AA"/>
        </w:tc>
      </w:tr>
      <w:tr w:rsidR="002C019A" w14:paraId="5007A6EB" w14:textId="77777777" w:rsidTr="001B7753">
        <w:tc>
          <w:tcPr>
            <w:tcW w:w="1734" w:type="dxa"/>
          </w:tcPr>
          <w:p w14:paraId="6924E61B" w14:textId="0E91977A" w:rsidR="002C019A" w:rsidRDefault="002C019A" w:rsidP="002C019A">
            <w:pPr>
              <w:rPr>
                <w:rFonts w:eastAsia="맑은 고딕"/>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맑은 고딕"/>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1B7753">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1B7753">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r w:rsidR="00A73494" w14:paraId="55564C95" w14:textId="77777777" w:rsidTr="001B7753">
        <w:tc>
          <w:tcPr>
            <w:tcW w:w="1734" w:type="dxa"/>
          </w:tcPr>
          <w:p w14:paraId="58F25CDB" w14:textId="66849EA0" w:rsidR="00A73494" w:rsidRDefault="00A73494" w:rsidP="00A73494">
            <w:pPr>
              <w:rPr>
                <w:rFonts w:eastAsia="MS Mincho"/>
                <w:lang w:val="en-US" w:eastAsia="ja-JP"/>
              </w:rPr>
            </w:pPr>
            <w:r>
              <w:rPr>
                <w:lang w:val="en-US" w:eastAsia="zh-CN"/>
              </w:rPr>
              <w:lastRenderedPageBreak/>
              <w:t>Futurewei</w:t>
            </w:r>
          </w:p>
        </w:tc>
        <w:tc>
          <w:tcPr>
            <w:tcW w:w="2627" w:type="dxa"/>
          </w:tcPr>
          <w:p w14:paraId="64E11599" w14:textId="08C648A7" w:rsidR="00A73494" w:rsidRDefault="00A73494" w:rsidP="00A73494">
            <w:pPr>
              <w:rPr>
                <w:rFonts w:eastAsia="MS Mincho"/>
                <w:lang w:val="en-US" w:eastAsia="ja-JP"/>
              </w:rPr>
            </w:pPr>
            <w:r>
              <w:rPr>
                <w:lang w:val="en-US" w:eastAsia="zh-CN"/>
              </w:rPr>
              <w:t>Agree</w:t>
            </w:r>
          </w:p>
        </w:tc>
        <w:tc>
          <w:tcPr>
            <w:tcW w:w="5496" w:type="dxa"/>
          </w:tcPr>
          <w:p w14:paraId="2A0678D5" w14:textId="77777777" w:rsidR="00A73494" w:rsidRPr="00F41AFA" w:rsidRDefault="00A73494" w:rsidP="00A73494"/>
        </w:tc>
      </w:tr>
      <w:tr w:rsidR="00BA0CAE" w14:paraId="6DE8AC6C" w14:textId="77777777" w:rsidTr="001B7753">
        <w:tc>
          <w:tcPr>
            <w:tcW w:w="1734" w:type="dxa"/>
          </w:tcPr>
          <w:p w14:paraId="44D753AC" w14:textId="1DC20B9B" w:rsidR="00BA0CAE" w:rsidRDefault="00BA0CAE" w:rsidP="00BA0CAE">
            <w:pPr>
              <w:rPr>
                <w:lang w:val="en-US" w:eastAsia="zh-CN"/>
              </w:rPr>
            </w:pPr>
            <w:r>
              <w:t>Huawei, HSilicon</w:t>
            </w:r>
          </w:p>
        </w:tc>
        <w:tc>
          <w:tcPr>
            <w:tcW w:w="2627" w:type="dxa"/>
          </w:tcPr>
          <w:p w14:paraId="13B1D783" w14:textId="38440BF5" w:rsidR="00BA0CAE" w:rsidRDefault="00BA0CAE" w:rsidP="00BA0CAE">
            <w:pPr>
              <w:rPr>
                <w:lang w:val="en-US" w:eastAsia="zh-CN"/>
              </w:rPr>
            </w:pPr>
            <w:r>
              <w:t>Agree</w:t>
            </w:r>
          </w:p>
        </w:tc>
        <w:tc>
          <w:tcPr>
            <w:tcW w:w="5496" w:type="dxa"/>
          </w:tcPr>
          <w:p w14:paraId="28A570E4" w14:textId="77777777" w:rsidR="00BA0CAE" w:rsidRPr="00F41AFA" w:rsidRDefault="00BA0CAE" w:rsidP="00BA0CAE"/>
        </w:tc>
      </w:tr>
      <w:tr w:rsidR="001B7753" w14:paraId="7DD2BC91" w14:textId="77777777" w:rsidTr="001B7753">
        <w:tc>
          <w:tcPr>
            <w:tcW w:w="1734" w:type="dxa"/>
          </w:tcPr>
          <w:p w14:paraId="183BC4BD" w14:textId="77777777" w:rsidR="001B7753" w:rsidRDefault="001B7753" w:rsidP="00D67882">
            <w:r>
              <w:t>Qualcomm</w:t>
            </w:r>
          </w:p>
        </w:tc>
        <w:tc>
          <w:tcPr>
            <w:tcW w:w="2627" w:type="dxa"/>
          </w:tcPr>
          <w:p w14:paraId="47F73531" w14:textId="77777777" w:rsidR="001B7753" w:rsidRDefault="001B7753" w:rsidP="00D67882">
            <w:r>
              <w:t>Agree</w:t>
            </w:r>
          </w:p>
        </w:tc>
        <w:tc>
          <w:tcPr>
            <w:tcW w:w="5496" w:type="dxa"/>
          </w:tcPr>
          <w:p w14:paraId="71C06AEB" w14:textId="77777777" w:rsidR="001B7753" w:rsidRDefault="001B7753" w:rsidP="00D67882">
            <w:r w:rsidRPr="002006A3">
              <w:t xml:space="preserve">We also note that upon receiving </w:t>
            </w:r>
            <w:r>
              <w:t xml:space="preserve">accepted </w:t>
            </w:r>
            <w:r w:rsidRPr="002006A3">
              <w:t xml:space="preserve">PSCells information from </w:t>
            </w:r>
            <w:r>
              <w:t xml:space="preserve">target </w:t>
            </w:r>
            <w:r w:rsidRPr="002006A3">
              <w:t xml:space="preserve">SNs, MN </w:t>
            </w:r>
            <w:r>
              <w:t>may modify</w:t>
            </w:r>
            <w:r w:rsidRPr="002006A3">
              <w:t xml:space="preserve"> the MCG measConfig and the updated configuration </w:t>
            </w:r>
            <w:r>
              <w:t>i</w:t>
            </w:r>
            <w:r w:rsidRPr="002006A3">
              <w:t>s provided to UE</w:t>
            </w:r>
            <w:r>
              <w:t xml:space="preserve"> in the CPAC configuration message</w:t>
            </w:r>
            <w:r w:rsidRPr="002006A3">
              <w:t>.</w:t>
            </w:r>
          </w:p>
        </w:tc>
      </w:tr>
      <w:tr w:rsidR="00D67882" w14:paraId="18D659AB" w14:textId="77777777" w:rsidTr="001B7753">
        <w:tc>
          <w:tcPr>
            <w:tcW w:w="1734" w:type="dxa"/>
          </w:tcPr>
          <w:p w14:paraId="2B38686F" w14:textId="26CAF36D" w:rsidR="00D67882" w:rsidRDefault="00D67882" w:rsidP="00D67882">
            <w:r>
              <w:rPr>
                <w:rFonts w:eastAsia="맑은 고딕"/>
                <w:lang w:eastAsia="ko-KR"/>
              </w:rPr>
              <w:t>S</w:t>
            </w:r>
            <w:r>
              <w:rPr>
                <w:rFonts w:eastAsia="맑은 고딕" w:hint="eastAsia"/>
                <w:lang w:eastAsia="ko-KR"/>
              </w:rPr>
              <w:t xml:space="preserve">amsung </w:t>
            </w:r>
          </w:p>
        </w:tc>
        <w:tc>
          <w:tcPr>
            <w:tcW w:w="2627" w:type="dxa"/>
          </w:tcPr>
          <w:p w14:paraId="2E0B45AA" w14:textId="52E9620E" w:rsidR="00D67882" w:rsidRDefault="00D67882" w:rsidP="00D67882">
            <w:r>
              <w:rPr>
                <w:rFonts w:eastAsia="맑은 고딕"/>
                <w:lang w:eastAsia="ko-KR"/>
              </w:rPr>
              <w:t>A</w:t>
            </w:r>
            <w:r>
              <w:rPr>
                <w:rFonts w:eastAsia="맑은 고딕" w:hint="eastAsia"/>
                <w:lang w:eastAsia="ko-KR"/>
              </w:rPr>
              <w:t xml:space="preserve">gree </w:t>
            </w:r>
          </w:p>
        </w:tc>
        <w:tc>
          <w:tcPr>
            <w:tcW w:w="5496" w:type="dxa"/>
          </w:tcPr>
          <w:p w14:paraId="017C4E59" w14:textId="77777777" w:rsidR="00D67882" w:rsidRPr="002006A3" w:rsidRDefault="00D67882" w:rsidP="00D67882"/>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c"/>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his is not a problem in Release-16 for CHO or intra-node CPC. In CHO the UE executes CHO and transmits the RRCReconfigurationComplete to the target 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lastRenderedPageBreak/>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맑은 고딕" w:hint="eastAsia"/>
                <w:lang w:eastAsia="ko-KR"/>
              </w:rPr>
              <w:t>LGE</w:t>
            </w:r>
          </w:p>
        </w:tc>
        <w:tc>
          <w:tcPr>
            <w:tcW w:w="2278" w:type="dxa"/>
          </w:tcPr>
          <w:p w14:paraId="3818D407" w14:textId="3DCF0E76" w:rsidR="005137AA" w:rsidRDefault="005137AA" w:rsidP="005137AA">
            <w:pPr>
              <w:rPr>
                <w:lang w:val="en-US" w:eastAsia="zh-CN"/>
              </w:rPr>
            </w:pPr>
            <w:r>
              <w:rPr>
                <w:rFonts w:eastAsia="맑은 고딕"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맑은 고딕"/>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맑은 고딕"/>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r w:rsidR="00A73494" w14:paraId="40969819" w14:textId="77777777" w:rsidTr="00703A3A">
        <w:tc>
          <w:tcPr>
            <w:tcW w:w="1842" w:type="dxa"/>
          </w:tcPr>
          <w:p w14:paraId="0100E6AD" w14:textId="33CBA1F2" w:rsidR="00A73494" w:rsidRDefault="00A73494" w:rsidP="00A73494">
            <w:pPr>
              <w:rPr>
                <w:rFonts w:eastAsia="MS Mincho"/>
                <w:lang w:val="en-US" w:eastAsia="ja-JP"/>
              </w:rPr>
            </w:pPr>
            <w:r>
              <w:rPr>
                <w:lang w:val="en-US" w:eastAsia="zh-CN"/>
              </w:rPr>
              <w:t>Futurewei</w:t>
            </w:r>
          </w:p>
        </w:tc>
        <w:tc>
          <w:tcPr>
            <w:tcW w:w="2278" w:type="dxa"/>
          </w:tcPr>
          <w:p w14:paraId="1A9E3C56" w14:textId="26108ADF" w:rsidR="00A73494" w:rsidRDefault="00A73494" w:rsidP="00A73494">
            <w:pPr>
              <w:rPr>
                <w:rFonts w:eastAsia="MS Mincho"/>
                <w:lang w:val="en-US" w:eastAsia="ja-JP"/>
              </w:rPr>
            </w:pPr>
            <w:r>
              <w:rPr>
                <w:lang w:val="en-US" w:eastAsia="zh-CN"/>
              </w:rPr>
              <w:t>Agree</w:t>
            </w:r>
          </w:p>
        </w:tc>
        <w:tc>
          <w:tcPr>
            <w:tcW w:w="5511" w:type="dxa"/>
          </w:tcPr>
          <w:p w14:paraId="437D7FA4" w14:textId="63AC4B33" w:rsidR="00A73494" w:rsidRDefault="00A73494" w:rsidP="00A73494">
            <w:pPr>
              <w:rPr>
                <w:rFonts w:eastAsia="MS Mincho"/>
                <w:lang w:val="en-US" w:eastAsia="ja-JP"/>
              </w:rPr>
            </w:pPr>
            <w:r>
              <w:rPr>
                <w:lang w:val="en-US" w:eastAsia="zh-CN"/>
              </w:rPr>
              <w:t>The UE needs to identify the target SN/PSCell and informs to the MN.</w:t>
            </w:r>
          </w:p>
        </w:tc>
      </w:tr>
      <w:tr w:rsidR="00BA0CAE" w14:paraId="4DCE96E1" w14:textId="77777777" w:rsidTr="00703A3A">
        <w:tc>
          <w:tcPr>
            <w:tcW w:w="1842" w:type="dxa"/>
          </w:tcPr>
          <w:p w14:paraId="35893999" w14:textId="5D7DC3A1" w:rsidR="00BA0CAE" w:rsidRDefault="00BA0CAE" w:rsidP="00BA0CAE">
            <w:pPr>
              <w:rPr>
                <w:lang w:val="en-US" w:eastAsia="zh-CN"/>
              </w:rPr>
            </w:pPr>
            <w:r>
              <w:t>Huawei, HiSilicon</w:t>
            </w:r>
          </w:p>
        </w:tc>
        <w:tc>
          <w:tcPr>
            <w:tcW w:w="2278" w:type="dxa"/>
          </w:tcPr>
          <w:p w14:paraId="6C736F4E" w14:textId="3CC6CDE2" w:rsidR="00BA0CAE" w:rsidRDefault="00BA0CAE" w:rsidP="00BA0CAE">
            <w:pPr>
              <w:rPr>
                <w:lang w:val="en-US" w:eastAsia="zh-CN"/>
              </w:rPr>
            </w:pPr>
            <w:r>
              <w:t>Possibly but</w:t>
            </w:r>
          </w:p>
        </w:tc>
        <w:tc>
          <w:tcPr>
            <w:tcW w:w="5511" w:type="dxa"/>
          </w:tcPr>
          <w:p w14:paraId="31D51B23" w14:textId="77777777" w:rsidR="00BA0CAE" w:rsidRDefault="00BA0CAE" w:rsidP="00BA0CAE">
            <w:pPr>
              <w:jc w:val="left"/>
              <w:rPr>
                <w:rFonts w:eastAsia="MS Mincho"/>
                <w:lang w:val="en-US" w:eastAsia="ja-JP"/>
              </w:rPr>
            </w:pPr>
            <w:r>
              <w:rPr>
                <w:rFonts w:eastAsia="MS Mincho"/>
                <w:lang w:val="en-US" w:eastAsia="ja-JP"/>
              </w:rPr>
              <w:t>this does not answer the question on how the MN can successfully receive a message transmitted using a configuration which is not the configuration in use and is one out of several conditional configurations.</w:t>
            </w:r>
          </w:p>
          <w:p w14:paraId="577EE4DB" w14:textId="77777777" w:rsidR="00BA0CAE" w:rsidRDefault="00BA0CAE" w:rsidP="00BA0CAE">
            <w:pPr>
              <w:jc w:val="left"/>
              <w:rPr>
                <w:rFonts w:eastAsia="MS Mincho"/>
                <w:lang w:val="en-US" w:eastAsia="ja-JP"/>
              </w:rPr>
            </w:pPr>
            <w:r>
              <w:rPr>
                <w:rFonts w:eastAsia="MS Mincho"/>
                <w:lang w:val="en-US" w:eastAsia="ja-JP"/>
              </w:rPr>
              <w:t>One solution could be that the MN needs to provide conditional configurations that are all compatible with the current configuration, e.g. no reconfigurationWithSync and no change of PUSCH configuration in the active BWP, but we need to discuss that.</w:t>
            </w:r>
          </w:p>
          <w:p w14:paraId="2382038A" w14:textId="3A1E88EA" w:rsidR="00BA0CAE" w:rsidRDefault="00BA0CAE" w:rsidP="00BA0CAE">
            <w:pPr>
              <w:rPr>
                <w:lang w:val="en-US" w:eastAsia="zh-CN"/>
              </w:rPr>
            </w:pPr>
            <w:r>
              <w:rPr>
                <w:rFonts w:eastAsia="MS Mincho"/>
                <w:lang w:val="en-US" w:eastAsia="ja-JP"/>
              </w:rPr>
              <w:t xml:space="preserve">With respect to Nokia's comment: the transaction ID is useful to avoid confusion in case of several reconfiguration messages and t </w:t>
            </w:r>
            <w:r>
              <w:rPr>
                <w:rFonts w:eastAsia="MS Mincho"/>
                <w:lang w:val="en-US" w:eastAsia="ja-JP"/>
              </w:rPr>
              <w:lastRenderedPageBreak/>
              <w:t xml:space="preserve">is only 2 bits, we don't think it can be used to identify the target PSCell in CPAC. </w:t>
            </w:r>
          </w:p>
        </w:tc>
      </w:tr>
      <w:tr w:rsidR="00647A5B" w14:paraId="212AFF5B" w14:textId="77777777" w:rsidTr="00647A5B">
        <w:tc>
          <w:tcPr>
            <w:tcW w:w="1842" w:type="dxa"/>
          </w:tcPr>
          <w:p w14:paraId="5B535D31" w14:textId="77777777" w:rsidR="00647A5B" w:rsidRDefault="00647A5B" w:rsidP="00D67882">
            <w:r>
              <w:lastRenderedPageBreak/>
              <w:t>Qualcomm</w:t>
            </w:r>
          </w:p>
        </w:tc>
        <w:tc>
          <w:tcPr>
            <w:tcW w:w="2278" w:type="dxa"/>
          </w:tcPr>
          <w:p w14:paraId="282B0F66" w14:textId="77777777" w:rsidR="00647A5B" w:rsidRDefault="00647A5B" w:rsidP="00D67882">
            <w:r>
              <w:t>Agree</w:t>
            </w:r>
          </w:p>
        </w:tc>
        <w:tc>
          <w:tcPr>
            <w:tcW w:w="5511" w:type="dxa"/>
          </w:tcPr>
          <w:p w14:paraId="16FA736E" w14:textId="77777777" w:rsidR="00647A5B" w:rsidRDefault="00647A5B" w:rsidP="00D67882"/>
        </w:tc>
      </w:tr>
      <w:tr w:rsidR="00D67882" w14:paraId="7614A978" w14:textId="77777777" w:rsidTr="00647A5B">
        <w:tc>
          <w:tcPr>
            <w:tcW w:w="1842" w:type="dxa"/>
          </w:tcPr>
          <w:p w14:paraId="09B6680E" w14:textId="1A526EDC" w:rsidR="00D67882" w:rsidRDefault="00D67882" w:rsidP="00D67882">
            <w:r>
              <w:rPr>
                <w:rFonts w:eastAsia="맑은 고딕"/>
                <w:lang w:eastAsia="ko-KR"/>
              </w:rPr>
              <w:t>S</w:t>
            </w:r>
            <w:r>
              <w:rPr>
                <w:rFonts w:eastAsia="맑은 고딕" w:hint="eastAsia"/>
                <w:lang w:eastAsia="ko-KR"/>
              </w:rPr>
              <w:t xml:space="preserve">amsung </w:t>
            </w:r>
          </w:p>
        </w:tc>
        <w:tc>
          <w:tcPr>
            <w:tcW w:w="2278" w:type="dxa"/>
          </w:tcPr>
          <w:p w14:paraId="35C29D1B" w14:textId="6773B6AD" w:rsidR="00D67882" w:rsidRDefault="00D67882" w:rsidP="00D67882">
            <w:r>
              <w:rPr>
                <w:rFonts w:eastAsia="맑은 고딕"/>
                <w:lang w:eastAsia="ko-KR"/>
              </w:rPr>
              <w:t>A</w:t>
            </w:r>
            <w:r>
              <w:rPr>
                <w:rFonts w:eastAsia="맑은 고딕" w:hint="eastAsia"/>
                <w:lang w:eastAsia="ko-KR"/>
              </w:rPr>
              <w:t xml:space="preserve">gree </w:t>
            </w:r>
          </w:p>
        </w:tc>
        <w:tc>
          <w:tcPr>
            <w:tcW w:w="5511" w:type="dxa"/>
          </w:tcPr>
          <w:p w14:paraId="0611DB3F" w14:textId="77777777" w:rsidR="00D67882" w:rsidRDefault="00D67882" w:rsidP="00D67882"/>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c"/>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맑은 고딕" w:hint="eastAsia"/>
                <w:lang w:eastAsia="ko-KR"/>
              </w:rPr>
              <w:t>LGE</w:t>
            </w:r>
          </w:p>
        </w:tc>
        <w:tc>
          <w:tcPr>
            <w:tcW w:w="3904" w:type="dxa"/>
          </w:tcPr>
          <w:p w14:paraId="65E14E81" w14:textId="7C397794" w:rsidR="005137AA" w:rsidRDefault="005137AA" w:rsidP="005137AA">
            <w:pPr>
              <w:rPr>
                <w:lang w:val="en-US" w:eastAsia="zh-CN"/>
              </w:rPr>
            </w:pPr>
            <w:r>
              <w:rPr>
                <w:rFonts w:eastAsia="맑은 고딕" w:hint="eastAsia"/>
                <w:lang w:eastAsia="ko-KR"/>
              </w:rPr>
              <w:t>Opti</w:t>
            </w:r>
            <w:r>
              <w:rPr>
                <w:rFonts w:eastAsia="맑은 고딕"/>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맑은 고딕"/>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맑은 고딕"/>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r w:rsidR="00A73494" w14:paraId="6385F2DD" w14:textId="77777777" w:rsidTr="00703A3A">
        <w:tc>
          <w:tcPr>
            <w:tcW w:w="1425" w:type="dxa"/>
          </w:tcPr>
          <w:p w14:paraId="07DF8D98" w14:textId="46C5DB4C" w:rsidR="00A73494" w:rsidRDefault="00A73494" w:rsidP="00A73494">
            <w:pPr>
              <w:rPr>
                <w:rFonts w:eastAsia="MS Mincho"/>
                <w:lang w:val="en-US" w:eastAsia="ja-JP"/>
              </w:rPr>
            </w:pPr>
            <w:r>
              <w:rPr>
                <w:lang w:val="en-US" w:eastAsia="zh-CN"/>
              </w:rPr>
              <w:t>Futurewei</w:t>
            </w:r>
          </w:p>
        </w:tc>
        <w:tc>
          <w:tcPr>
            <w:tcW w:w="3904" w:type="dxa"/>
          </w:tcPr>
          <w:p w14:paraId="2647B439" w14:textId="2F7AD8AA" w:rsidR="00A73494" w:rsidRDefault="00A73494" w:rsidP="00A73494">
            <w:pPr>
              <w:rPr>
                <w:rFonts w:eastAsia="MS Mincho"/>
                <w:lang w:val="en-US" w:eastAsia="ja-JP"/>
              </w:rPr>
            </w:pPr>
            <w:r>
              <w:rPr>
                <w:lang w:val="en-US" w:eastAsia="zh-CN"/>
              </w:rPr>
              <w:t>Option 2</w:t>
            </w:r>
          </w:p>
        </w:tc>
        <w:tc>
          <w:tcPr>
            <w:tcW w:w="4302" w:type="dxa"/>
          </w:tcPr>
          <w:p w14:paraId="27D9A46F" w14:textId="77777777" w:rsidR="00A73494" w:rsidRDefault="00A73494" w:rsidP="00A73494">
            <w:pPr>
              <w:rPr>
                <w:lang w:eastAsia="zh-CN"/>
              </w:rPr>
            </w:pPr>
          </w:p>
        </w:tc>
      </w:tr>
      <w:tr w:rsidR="00BA0CAE" w14:paraId="4D87E402" w14:textId="77777777" w:rsidTr="00703A3A">
        <w:tc>
          <w:tcPr>
            <w:tcW w:w="1425" w:type="dxa"/>
          </w:tcPr>
          <w:p w14:paraId="520732D5" w14:textId="498EB306" w:rsidR="00BA0CAE" w:rsidRDefault="00BA0CAE" w:rsidP="00BA0CAE">
            <w:pPr>
              <w:rPr>
                <w:lang w:val="en-US" w:eastAsia="zh-CN"/>
              </w:rPr>
            </w:pPr>
            <w:r>
              <w:t>Huawei, HiSilicon</w:t>
            </w:r>
          </w:p>
        </w:tc>
        <w:tc>
          <w:tcPr>
            <w:tcW w:w="3904" w:type="dxa"/>
          </w:tcPr>
          <w:p w14:paraId="7935FF8D" w14:textId="0276D0C3" w:rsidR="00BA0CAE" w:rsidRDefault="00BA0CAE" w:rsidP="00BA0CAE">
            <w:pPr>
              <w:rPr>
                <w:lang w:val="en-US" w:eastAsia="zh-CN"/>
              </w:rPr>
            </w:pPr>
            <w:r>
              <w:t>Option 2 but</w:t>
            </w:r>
          </w:p>
        </w:tc>
        <w:tc>
          <w:tcPr>
            <w:tcW w:w="4302" w:type="dxa"/>
          </w:tcPr>
          <w:p w14:paraId="23338BAE" w14:textId="77777777" w:rsidR="00BA0CAE" w:rsidRDefault="00BA0CAE" w:rsidP="00BA0CAE">
            <w:pPr>
              <w:jc w:val="left"/>
              <w:rPr>
                <w:lang w:eastAsia="zh-CN"/>
              </w:rPr>
            </w:pPr>
            <w:r>
              <w:rPr>
                <w:lang w:eastAsia="zh-CN"/>
              </w:rPr>
              <w:t>it does not work if we don't solve the problem of the reception of the complete message</w:t>
            </w:r>
          </w:p>
          <w:p w14:paraId="2799ACD3" w14:textId="77777777" w:rsidR="00BA0CAE" w:rsidRDefault="00BA0CAE" w:rsidP="00BA0CAE">
            <w:pPr>
              <w:rPr>
                <w:lang w:eastAsia="zh-CN"/>
              </w:rPr>
            </w:pPr>
          </w:p>
        </w:tc>
      </w:tr>
      <w:tr w:rsidR="00CD44A0" w14:paraId="6E6AFFCD" w14:textId="77777777" w:rsidTr="00CD44A0">
        <w:tc>
          <w:tcPr>
            <w:tcW w:w="1425" w:type="dxa"/>
          </w:tcPr>
          <w:p w14:paraId="6A0FBAF6" w14:textId="77777777" w:rsidR="00CD44A0" w:rsidRDefault="00CD44A0" w:rsidP="00D67882">
            <w:r>
              <w:t>Qualcomm</w:t>
            </w:r>
          </w:p>
        </w:tc>
        <w:tc>
          <w:tcPr>
            <w:tcW w:w="3904" w:type="dxa"/>
          </w:tcPr>
          <w:p w14:paraId="78845352" w14:textId="77777777" w:rsidR="00CD44A0" w:rsidRDefault="00CD44A0" w:rsidP="00D67882">
            <w:r>
              <w:t>Option 2</w:t>
            </w:r>
          </w:p>
        </w:tc>
        <w:tc>
          <w:tcPr>
            <w:tcW w:w="4302" w:type="dxa"/>
          </w:tcPr>
          <w:p w14:paraId="077D5678" w14:textId="77777777" w:rsidR="00CD44A0" w:rsidRDefault="00CD44A0" w:rsidP="00D67882">
            <w:r>
              <w:t xml:space="preserve">Option 2 is simpler and involves lesser signalling than Option 1. Upon receiving the RRC </w:t>
            </w:r>
            <w:r>
              <w:lastRenderedPageBreak/>
              <w:t xml:space="preserve">reconfiguration complete, MN can map the </w:t>
            </w:r>
            <w:r w:rsidRPr="00715363">
              <w:rPr>
                <w:lang w:eastAsia="zh-CN"/>
              </w:rPr>
              <w:t>condReconfigId</w:t>
            </w:r>
            <w:r>
              <w:rPr>
                <w:rFonts w:hint="eastAsia"/>
                <w:lang w:eastAsia="zh-CN"/>
              </w:rPr>
              <w:t>/</w:t>
            </w:r>
            <w:r w:rsidRPr="0064519C">
              <w:rPr>
                <w:lang w:eastAsia="zh-CN"/>
              </w:rPr>
              <w:t>CondReconfigurationId</w:t>
            </w:r>
            <w:r>
              <w:t xml:space="preserve"> to the target PSCell and the target SN corresponding to the target PSCell.</w:t>
            </w:r>
          </w:p>
        </w:tc>
      </w:tr>
      <w:tr w:rsidR="00D67882" w14:paraId="3BDBAB57" w14:textId="77777777" w:rsidTr="00CD44A0">
        <w:tc>
          <w:tcPr>
            <w:tcW w:w="1425" w:type="dxa"/>
          </w:tcPr>
          <w:p w14:paraId="76F1D92F" w14:textId="2967B964" w:rsidR="00D67882" w:rsidRDefault="00D67882" w:rsidP="00D67882">
            <w:r>
              <w:rPr>
                <w:rFonts w:eastAsia="맑은 고딕"/>
                <w:lang w:eastAsia="ko-KR"/>
              </w:rPr>
              <w:lastRenderedPageBreak/>
              <w:t>S</w:t>
            </w:r>
            <w:r>
              <w:rPr>
                <w:rFonts w:eastAsia="맑은 고딕" w:hint="eastAsia"/>
                <w:lang w:eastAsia="ko-KR"/>
              </w:rPr>
              <w:t xml:space="preserve">amsung </w:t>
            </w:r>
          </w:p>
        </w:tc>
        <w:tc>
          <w:tcPr>
            <w:tcW w:w="3904" w:type="dxa"/>
          </w:tcPr>
          <w:p w14:paraId="3725D138" w14:textId="0B3FFA16" w:rsidR="00D67882" w:rsidRDefault="00D67882" w:rsidP="00D67882">
            <w:r>
              <w:rPr>
                <w:rFonts w:eastAsia="맑은 고딕"/>
                <w:lang w:eastAsia="ko-KR"/>
              </w:rPr>
              <w:t>O</w:t>
            </w:r>
            <w:r>
              <w:rPr>
                <w:rFonts w:eastAsia="맑은 고딕" w:hint="eastAsia"/>
                <w:lang w:eastAsia="ko-KR"/>
              </w:rPr>
              <w:t xml:space="preserve">ption </w:t>
            </w:r>
            <w:r>
              <w:rPr>
                <w:rFonts w:eastAsia="맑은 고딕"/>
                <w:lang w:eastAsia="ko-KR"/>
              </w:rPr>
              <w:t>2</w:t>
            </w:r>
          </w:p>
        </w:tc>
        <w:tc>
          <w:tcPr>
            <w:tcW w:w="4302" w:type="dxa"/>
          </w:tcPr>
          <w:p w14:paraId="40D80F9C" w14:textId="77777777" w:rsidR="00D67882" w:rsidRDefault="00D67882" w:rsidP="00D67882"/>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c"/>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lastRenderedPageBreak/>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맑은 고딕" w:hint="eastAsia"/>
                <w:lang w:eastAsia="ko-KR"/>
              </w:rPr>
              <w:t>LGE</w:t>
            </w:r>
          </w:p>
        </w:tc>
        <w:tc>
          <w:tcPr>
            <w:tcW w:w="2202" w:type="dxa"/>
          </w:tcPr>
          <w:p w14:paraId="3AD75BAE" w14:textId="1D8D4128" w:rsidR="005137AA" w:rsidRDefault="005137AA" w:rsidP="005137AA">
            <w:pPr>
              <w:rPr>
                <w:lang w:val="en-US" w:eastAsia="zh-CN"/>
              </w:rPr>
            </w:pPr>
            <w:r>
              <w:rPr>
                <w:rFonts w:eastAsia="맑은 고딕"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맑은 고딕"/>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맑은 고딕"/>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r w:rsidR="00A73494" w14:paraId="13958A4F" w14:textId="77777777">
        <w:tc>
          <w:tcPr>
            <w:tcW w:w="1875" w:type="dxa"/>
          </w:tcPr>
          <w:p w14:paraId="14209EBC" w14:textId="0FF517B8" w:rsidR="00A73494" w:rsidRDefault="00A73494" w:rsidP="00A73494">
            <w:pPr>
              <w:rPr>
                <w:rFonts w:eastAsia="MS Mincho"/>
                <w:lang w:val="en-US" w:eastAsia="ja-JP"/>
              </w:rPr>
            </w:pPr>
            <w:r>
              <w:rPr>
                <w:lang w:val="en-US" w:eastAsia="zh-CN"/>
              </w:rPr>
              <w:t>Futurewei</w:t>
            </w:r>
          </w:p>
        </w:tc>
        <w:tc>
          <w:tcPr>
            <w:tcW w:w="2202" w:type="dxa"/>
          </w:tcPr>
          <w:p w14:paraId="42764938" w14:textId="489BB33A" w:rsidR="00A73494" w:rsidRDefault="00A73494" w:rsidP="00A73494">
            <w:pPr>
              <w:tabs>
                <w:tab w:val="left" w:pos="1120"/>
              </w:tabs>
              <w:rPr>
                <w:rFonts w:eastAsia="MS Mincho"/>
                <w:lang w:val="en-US" w:eastAsia="ja-JP"/>
              </w:rPr>
            </w:pPr>
            <w:r>
              <w:rPr>
                <w:lang w:val="en-US" w:eastAsia="zh-CN"/>
              </w:rPr>
              <w:t>Agree</w:t>
            </w:r>
          </w:p>
        </w:tc>
        <w:tc>
          <w:tcPr>
            <w:tcW w:w="5554" w:type="dxa"/>
          </w:tcPr>
          <w:p w14:paraId="4EE3C8A7" w14:textId="77777777" w:rsidR="00A73494" w:rsidRDefault="00A73494" w:rsidP="00A73494"/>
        </w:tc>
      </w:tr>
      <w:tr w:rsidR="00BA0CAE" w14:paraId="1B127B17" w14:textId="77777777">
        <w:tc>
          <w:tcPr>
            <w:tcW w:w="1875" w:type="dxa"/>
          </w:tcPr>
          <w:p w14:paraId="4EB4DD7C" w14:textId="5D26B672" w:rsidR="00BA0CAE" w:rsidRDefault="00BA0CAE" w:rsidP="00BA0CAE">
            <w:pPr>
              <w:rPr>
                <w:lang w:val="en-US" w:eastAsia="zh-CN"/>
              </w:rPr>
            </w:pPr>
            <w:r>
              <w:t>Huawei, HiSilicon</w:t>
            </w:r>
          </w:p>
        </w:tc>
        <w:tc>
          <w:tcPr>
            <w:tcW w:w="2202" w:type="dxa"/>
          </w:tcPr>
          <w:p w14:paraId="0BA1B3FF" w14:textId="31321C8A" w:rsidR="00BA0CAE" w:rsidRDefault="00BA0CAE" w:rsidP="00BA0CAE">
            <w:pPr>
              <w:tabs>
                <w:tab w:val="left" w:pos="1120"/>
              </w:tabs>
              <w:rPr>
                <w:lang w:val="en-US" w:eastAsia="zh-CN"/>
              </w:rPr>
            </w:pPr>
            <w:r>
              <w:t>Agree</w:t>
            </w:r>
          </w:p>
        </w:tc>
        <w:tc>
          <w:tcPr>
            <w:tcW w:w="5554" w:type="dxa"/>
          </w:tcPr>
          <w:p w14:paraId="5582EEDD" w14:textId="77777777" w:rsidR="00BA0CAE" w:rsidRDefault="00BA0CAE" w:rsidP="00BA0CAE"/>
        </w:tc>
      </w:tr>
      <w:tr w:rsidR="007023FA" w14:paraId="62EFF486" w14:textId="77777777" w:rsidTr="007023FA">
        <w:tc>
          <w:tcPr>
            <w:tcW w:w="1875" w:type="dxa"/>
          </w:tcPr>
          <w:p w14:paraId="4C24E6A9" w14:textId="77777777" w:rsidR="007023FA" w:rsidRDefault="007023FA" w:rsidP="00D67882">
            <w:r>
              <w:t>Qualcomm</w:t>
            </w:r>
          </w:p>
        </w:tc>
        <w:tc>
          <w:tcPr>
            <w:tcW w:w="2202" w:type="dxa"/>
          </w:tcPr>
          <w:p w14:paraId="3EB1CD5E" w14:textId="77777777" w:rsidR="007023FA" w:rsidRDefault="007023FA" w:rsidP="00D67882">
            <w:r>
              <w:t>Agree</w:t>
            </w:r>
          </w:p>
        </w:tc>
        <w:tc>
          <w:tcPr>
            <w:tcW w:w="5554" w:type="dxa"/>
          </w:tcPr>
          <w:p w14:paraId="46205F2C" w14:textId="77777777" w:rsidR="007023FA" w:rsidRDefault="007023FA" w:rsidP="00D67882"/>
        </w:tc>
      </w:tr>
      <w:tr w:rsidR="00D67882" w14:paraId="5786C113" w14:textId="77777777" w:rsidTr="007023FA">
        <w:tc>
          <w:tcPr>
            <w:tcW w:w="1875" w:type="dxa"/>
          </w:tcPr>
          <w:p w14:paraId="315C3448" w14:textId="085B6399" w:rsidR="00D67882" w:rsidRDefault="00D67882" w:rsidP="00D67882">
            <w:r>
              <w:rPr>
                <w:rFonts w:eastAsia="맑은 고딕"/>
                <w:lang w:eastAsia="ko-KR"/>
              </w:rPr>
              <w:t>S</w:t>
            </w:r>
            <w:r>
              <w:rPr>
                <w:rFonts w:eastAsia="맑은 고딕" w:hint="eastAsia"/>
                <w:lang w:eastAsia="ko-KR"/>
              </w:rPr>
              <w:t xml:space="preserve">amsung </w:t>
            </w:r>
          </w:p>
        </w:tc>
        <w:tc>
          <w:tcPr>
            <w:tcW w:w="2202" w:type="dxa"/>
          </w:tcPr>
          <w:p w14:paraId="394E6B39" w14:textId="35089536" w:rsidR="00D67882" w:rsidRDefault="00D67882" w:rsidP="00D67882">
            <w:r>
              <w:rPr>
                <w:rFonts w:eastAsia="맑은 고딕"/>
                <w:lang w:eastAsia="ko-KR"/>
              </w:rPr>
              <w:t>A</w:t>
            </w:r>
            <w:r>
              <w:rPr>
                <w:rFonts w:eastAsia="맑은 고딕" w:hint="eastAsia"/>
                <w:lang w:eastAsia="ko-KR"/>
              </w:rPr>
              <w:t xml:space="preserve">gree </w:t>
            </w:r>
          </w:p>
        </w:tc>
        <w:tc>
          <w:tcPr>
            <w:tcW w:w="5554" w:type="dxa"/>
          </w:tcPr>
          <w:p w14:paraId="107444F9" w14:textId="77777777" w:rsidR="00D67882" w:rsidRDefault="00D67882" w:rsidP="00D67882"/>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c"/>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 xml:space="preserve">the existing signalling in ReportConfigNR can be modified to support A4 events for CPA and </w:t>
            </w:r>
            <w:r>
              <w:lastRenderedPageBreak/>
              <w:t>MN initiated CPC (Agree/Disagree)</w:t>
            </w:r>
          </w:p>
        </w:tc>
        <w:tc>
          <w:tcPr>
            <w:tcW w:w="5625" w:type="dxa"/>
          </w:tcPr>
          <w:p w14:paraId="2350E19F" w14:textId="77777777" w:rsidR="000557CA" w:rsidRDefault="00F41AFA">
            <w:r>
              <w:lastRenderedPageBreak/>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맑은 고딕" w:hint="eastAsia"/>
                <w:lang w:eastAsia="ko-KR"/>
              </w:rPr>
              <w:t>LGE</w:t>
            </w:r>
          </w:p>
        </w:tc>
        <w:tc>
          <w:tcPr>
            <w:tcW w:w="2131" w:type="dxa"/>
          </w:tcPr>
          <w:p w14:paraId="68AB766D" w14:textId="3CC6934A" w:rsidR="005137AA" w:rsidRDefault="005137AA" w:rsidP="005137AA">
            <w:pPr>
              <w:rPr>
                <w:lang w:val="en-US" w:eastAsia="zh-CN"/>
              </w:rPr>
            </w:pPr>
            <w:r>
              <w:rPr>
                <w:rFonts w:eastAsia="맑은 고딕"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맑은 고딕"/>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맑은 고딕"/>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r w:rsidR="00A73494" w14:paraId="341F27C1" w14:textId="77777777">
        <w:tc>
          <w:tcPr>
            <w:tcW w:w="1875" w:type="dxa"/>
          </w:tcPr>
          <w:p w14:paraId="38B411D5" w14:textId="1E273D1F" w:rsidR="00A73494" w:rsidRDefault="00A73494" w:rsidP="00A73494">
            <w:pPr>
              <w:rPr>
                <w:rFonts w:eastAsia="MS Mincho"/>
                <w:lang w:val="en-US" w:eastAsia="ja-JP"/>
              </w:rPr>
            </w:pPr>
            <w:r>
              <w:rPr>
                <w:lang w:val="en-US" w:eastAsia="zh-CN"/>
              </w:rPr>
              <w:t>Futurewei</w:t>
            </w:r>
          </w:p>
        </w:tc>
        <w:tc>
          <w:tcPr>
            <w:tcW w:w="2131" w:type="dxa"/>
          </w:tcPr>
          <w:p w14:paraId="6F1CFC8E" w14:textId="62608AF4" w:rsidR="00A73494" w:rsidRDefault="00A73494" w:rsidP="00A73494">
            <w:pPr>
              <w:rPr>
                <w:rFonts w:eastAsia="MS Mincho"/>
                <w:lang w:val="en-US" w:eastAsia="ja-JP"/>
              </w:rPr>
            </w:pPr>
            <w:r>
              <w:rPr>
                <w:lang w:val="en-US" w:eastAsia="zh-CN"/>
              </w:rPr>
              <w:t>Agree</w:t>
            </w:r>
          </w:p>
        </w:tc>
        <w:tc>
          <w:tcPr>
            <w:tcW w:w="5625" w:type="dxa"/>
          </w:tcPr>
          <w:p w14:paraId="4611CE2B" w14:textId="77777777" w:rsidR="00A73494" w:rsidRDefault="00A73494" w:rsidP="00A73494"/>
        </w:tc>
      </w:tr>
      <w:tr w:rsidR="00BA0CAE" w14:paraId="1D6688F2" w14:textId="77777777">
        <w:tc>
          <w:tcPr>
            <w:tcW w:w="1875" w:type="dxa"/>
          </w:tcPr>
          <w:p w14:paraId="1651E70B" w14:textId="39555D46" w:rsidR="00BA0CAE" w:rsidRDefault="00BA0CAE" w:rsidP="00BA0CAE">
            <w:pPr>
              <w:rPr>
                <w:lang w:val="en-US" w:eastAsia="zh-CN"/>
              </w:rPr>
            </w:pPr>
            <w:r>
              <w:t>Huawei, HiSilicon</w:t>
            </w:r>
          </w:p>
        </w:tc>
        <w:tc>
          <w:tcPr>
            <w:tcW w:w="2131" w:type="dxa"/>
          </w:tcPr>
          <w:p w14:paraId="5F19472B" w14:textId="1AE8285D" w:rsidR="00BA0CAE" w:rsidRDefault="00BA0CAE" w:rsidP="00BA0CAE">
            <w:pPr>
              <w:rPr>
                <w:lang w:val="en-US" w:eastAsia="zh-CN"/>
              </w:rPr>
            </w:pPr>
            <w:r>
              <w:t>Agree</w:t>
            </w:r>
          </w:p>
        </w:tc>
        <w:tc>
          <w:tcPr>
            <w:tcW w:w="5625" w:type="dxa"/>
          </w:tcPr>
          <w:p w14:paraId="67CC22F9" w14:textId="77777777" w:rsidR="00BA0CAE" w:rsidRDefault="00BA0CAE" w:rsidP="00BA0CAE"/>
        </w:tc>
      </w:tr>
      <w:tr w:rsidR="000901C3" w14:paraId="4D0B6CDC" w14:textId="77777777" w:rsidTr="000901C3">
        <w:tc>
          <w:tcPr>
            <w:tcW w:w="1875" w:type="dxa"/>
          </w:tcPr>
          <w:p w14:paraId="47019434" w14:textId="77777777" w:rsidR="000901C3" w:rsidRDefault="000901C3" w:rsidP="00D67882">
            <w:r>
              <w:t>Qualcomm</w:t>
            </w:r>
          </w:p>
        </w:tc>
        <w:tc>
          <w:tcPr>
            <w:tcW w:w="2131" w:type="dxa"/>
          </w:tcPr>
          <w:p w14:paraId="229F582C" w14:textId="77777777" w:rsidR="000901C3" w:rsidRDefault="000901C3" w:rsidP="00D67882">
            <w:r>
              <w:t>Agree</w:t>
            </w:r>
          </w:p>
        </w:tc>
        <w:tc>
          <w:tcPr>
            <w:tcW w:w="5625" w:type="dxa"/>
          </w:tcPr>
          <w:p w14:paraId="56065C2F" w14:textId="77777777" w:rsidR="000901C3" w:rsidRDefault="000901C3" w:rsidP="00D67882"/>
        </w:tc>
      </w:tr>
      <w:tr w:rsidR="00D67882" w14:paraId="63B35FB1" w14:textId="77777777" w:rsidTr="000901C3">
        <w:tc>
          <w:tcPr>
            <w:tcW w:w="1875" w:type="dxa"/>
          </w:tcPr>
          <w:p w14:paraId="45DE21EF" w14:textId="27D347C0" w:rsidR="00D67882" w:rsidRDefault="00D67882" w:rsidP="00D67882">
            <w:r>
              <w:rPr>
                <w:rFonts w:eastAsia="맑은 고딕"/>
                <w:lang w:eastAsia="ko-KR"/>
              </w:rPr>
              <w:t>S</w:t>
            </w:r>
            <w:r>
              <w:rPr>
                <w:rFonts w:eastAsia="맑은 고딕" w:hint="eastAsia"/>
                <w:lang w:eastAsia="ko-KR"/>
              </w:rPr>
              <w:t xml:space="preserve">amsung </w:t>
            </w:r>
          </w:p>
        </w:tc>
        <w:tc>
          <w:tcPr>
            <w:tcW w:w="2131" w:type="dxa"/>
          </w:tcPr>
          <w:p w14:paraId="75C8AFC1" w14:textId="6F746903" w:rsidR="00D67882" w:rsidRDefault="00D67882" w:rsidP="00D67882">
            <w:r>
              <w:rPr>
                <w:rFonts w:eastAsia="맑은 고딕"/>
                <w:lang w:eastAsia="ko-KR"/>
              </w:rPr>
              <w:t>A</w:t>
            </w:r>
            <w:r>
              <w:rPr>
                <w:rFonts w:eastAsia="맑은 고딕" w:hint="eastAsia"/>
                <w:lang w:eastAsia="ko-KR"/>
              </w:rPr>
              <w:t xml:space="preserve">gree </w:t>
            </w:r>
          </w:p>
        </w:tc>
        <w:tc>
          <w:tcPr>
            <w:tcW w:w="5625" w:type="dxa"/>
          </w:tcPr>
          <w:p w14:paraId="2F0B6877" w14:textId="77777777" w:rsidR="00D67882" w:rsidRDefault="00D67882" w:rsidP="00D67882"/>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c"/>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w:t>
              </w:r>
              <w:r>
                <w:lastRenderedPageBreak/>
                <w:t>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맑은 고딕" w:hint="eastAsia"/>
                <w:lang w:eastAsia="ko-KR"/>
              </w:rPr>
              <w:t>LGE</w:t>
            </w:r>
          </w:p>
        </w:tc>
        <w:tc>
          <w:tcPr>
            <w:tcW w:w="2131" w:type="dxa"/>
          </w:tcPr>
          <w:p w14:paraId="60B00709" w14:textId="519BDDFB" w:rsidR="005137AA" w:rsidRDefault="005137AA" w:rsidP="005137AA">
            <w:pPr>
              <w:rPr>
                <w:lang w:eastAsia="zh-CN"/>
              </w:rPr>
            </w:pPr>
            <w:r>
              <w:rPr>
                <w:rFonts w:eastAsia="맑은 고딕" w:hint="eastAsia"/>
                <w:lang w:eastAsia="ko-KR"/>
              </w:rPr>
              <w:t>Pre</w:t>
            </w:r>
            <w:r>
              <w:rPr>
                <w:rFonts w:eastAsia="맑은 고딕"/>
                <w:lang w:eastAsia="ko-KR"/>
              </w:rPr>
              <w:t>fer not to take enhancement for A3/A5 but open for discussion.</w:t>
            </w:r>
          </w:p>
        </w:tc>
        <w:tc>
          <w:tcPr>
            <w:tcW w:w="5625" w:type="dxa"/>
          </w:tcPr>
          <w:p w14:paraId="639FD334" w14:textId="77777777" w:rsidR="005137AA" w:rsidRDefault="005137AA" w:rsidP="005137AA">
            <w:pPr>
              <w:rPr>
                <w:rFonts w:eastAsia="맑은 고딕"/>
                <w:lang w:eastAsia="ko-KR"/>
              </w:rPr>
            </w:pPr>
            <w:r>
              <w:rPr>
                <w:rFonts w:eastAsia="맑은 고딕" w:hint="eastAsia"/>
                <w:lang w:eastAsia="ko-KR"/>
              </w:rPr>
              <w:t>In our und</w:t>
            </w:r>
            <w:r>
              <w:rPr>
                <w:rFonts w:eastAsia="맑은 고딕"/>
                <w:lang w:eastAsia="ko-KR"/>
              </w:rPr>
              <w:t xml:space="preserve">erstanding, the agreement which is referred to Ericsson is one of the bulk agreements from R16. At the moment, RAN2 may not recognize the agreement can be an issue. We think the agreement doesn’t mean that new enhancements for A3/A5 are needed. </w:t>
            </w:r>
          </w:p>
          <w:p w14:paraId="057656BF" w14:textId="77777777" w:rsidR="005137AA" w:rsidRDefault="005137AA" w:rsidP="005137AA">
            <w:pPr>
              <w:rPr>
                <w:rFonts w:eastAsia="맑은 고딕"/>
                <w:lang w:eastAsia="ko-KR"/>
              </w:rPr>
            </w:pPr>
            <w:r>
              <w:rPr>
                <w:rFonts w:eastAsia="맑은 고딕"/>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맑은 고딕"/>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맑은 고딕"/>
                <w:lang w:eastAsia="ko-KR"/>
              </w:rPr>
            </w:pPr>
            <w:r>
              <w:rPr>
                <w:rFonts w:eastAsia="MS Mincho" w:hint="eastAsia"/>
                <w:lang w:val="en-US" w:eastAsia="ja-JP"/>
              </w:rPr>
              <w:lastRenderedPageBreak/>
              <w:t>NEC</w:t>
            </w:r>
          </w:p>
        </w:tc>
        <w:tc>
          <w:tcPr>
            <w:tcW w:w="2131" w:type="dxa"/>
          </w:tcPr>
          <w:p w14:paraId="4A3B1980" w14:textId="7BA37D0E" w:rsidR="00960D17" w:rsidRDefault="00960D17" w:rsidP="00960D17">
            <w:pPr>
              <w:rPr>
                <w:rFonts w:eastAsia="맑은 고딕"/>
                <w:lang w:eastAsia="ko-KR"/>
              </w:rPr>
            </w:pPr>
            <w:r>
              <w:rPr>
                <w:rFonts w:eastAsia="MS Mincho" w:hint="eastAsia"/>
                <w:lang w:eastAsia="ja-JP"/>
              </w:rPr>
              <w:t>No</w:t>
            </w:r>
          </w:p>
        </w:tc>
        <w:tc>
          <w:tcPr>
            <w:tcW w:w="5625" w:type="dxa"/>
          </w:tcPr>
          <w:p w14:paraId="584E2E1F" w14:textId="4A0186A2" w:rsidR="00960D17" w:rsidRDefault="00960D17" w:rsidP="00960D17">
            <w:pPr>
              <w:rPr>
                <w:rFonts w:eastAsia="맑은 고딕"/>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r w:rsidR="00A73494" w14:paraId="67EC3A73" w14:textId="77777777">
        <w:tc>
          <w:tcPr>
            <w:tcW w:w="1875" w:type="dxa"/>
          </w:tcPr>
          <w:p w14:paraId="42B8BF63" w14:textId="7A6A6F75" w:rsidR="00A73494" w:rsidRDefault="00A73494" w:rsidP="00A73494">
            <w:pPr>
              <w:rPr>
                <w:rFonts w:eastAsia="MS Mincho"/>
                <w:lang w:val="en-US" w:eastAsia="ja-JP"/>
              </w:rPr>
            </w:pPr>
            <w:r>
              <w:rPr>
                <w:rFonts w:eastAsia="맑은 고딕"/>
                <w:lang w:eastAsia="ko-KR"/>
              </w:rPr>
              <w:t>Futurewei</w:t>
            </w:r>
          </w:p>
        </w:tc>
        <w:tc>
          <w:tcPr>
            <w:tcW w:w="2131" w:type="dxa"/>
          </w:tcPr>
          <w:p w14:paraId="44930278" w14:textId="6042DA22" w:rsidR="00A73494" w:rsidRDefault="00A73494" w:rsidP="00A73494">
            <w:r>
              <w:rPr>
                <w:rFonts w:eastAsia="맑은 고딕"/>
                <w:lang w:eastAsia="ko-KR"/>
              </w:rPr>
              <w:t>No</w:t>
            </w:r>
          </w:p>
        </w:tc>
        <w:tc>
          <w:tcPr>
            <w:tcW w:w="5625" w:type="dxa"/>
          </w:tcPr>
          <w:p w14:paraId="56D296B3" w14:textId="7FB7234A" w:rsidR="00A73494" w:rsidRDefault="00A73494" w:rsidP="00A73494">
            <w:pPr>
              <w:rPr>
                <w:rFonts w:eastAsia="MS Mincho"/>
                <w:lang w:val="en-US" w:eastAsia="ja-JP"/>
              </w:rPr>
            </w:pPr>
            <w:r>
              <w:rPr>
                <w:rFonts w:eastAsia="맑은 고딕"/>
                <w:lang w:eastAsia="ko-KR"/>
              </w:rPr>
              <w:t>Prefer not to change the agreement. Share the similar view as Ericsson. CPC is to change the PSCell. It is not for HO. It seems A3/A5 triggering event would be the measurement of current serving PSCell comparing with the neighbouring candidate PSCells.  We can further discussion this issue.</w:t>
            </w:r>
          </w:p>
        </w:tc>
      </w:tr>
      <w:tr w:rsidR="00BA0CAE" w14:paraId="79565B85" w14:textId="77777777">
        <w:tc>
          <w:tcPr>
            <w:tcW w:w="1875" w:type="dxa"/>
          </w:tcPr>
          <w:p w14:paraId="6BCD45E1" w14:textId="0842D08E" w:rsidR="00BA0CAE" w:rsidRDefault="00BA0CAE" w:rsidP="00BA0CAE">
            <w:pPr>
              <w:rPr>
                <w:rFonts w:eastAsia="맑은 고딕"/>
                <w:lang w:eastAsia="ko-KR"/>
              </w:rPr>
            </w:pPr>
            <w:r w:rsidRPr="007B1E5D">
              <w:t>Huawei, HiSilicon</w:t>
            </w:r>
          </w:p>
        </w:tc>
        <w:tc>
          <w:tcPr>
            <w:tcW w:w="2131" w:type="dxa"/>
          </w:tcPr>
          <w:p w14:paraId="3CFEBADB" w14:textId="06478B11" w:rsidR="00BA0CAE" w:rsidRDefault="00BA0CAE" w:rsidP="00BA0CAE">
            <w:pPr>
              <w:rPr>
                <w:rFonts w:eastAsia="맑은 고딕"/>
                <w:lang w:eastAsia="ko-KR"/>
              </w:rPr>
            </w:pPr>
            <w:r w:rsidRPr="007B1E5D">
              <w:t>No</w:t>
            </w:r>
          </w:p>
        </w:tc>
        <w:tc>
          <w:tcPr>
            <w:tcW w:w="5625" w:type="dxa"/>
          </w:tcPr>
          <w:p w14:paraId="13532F9D" w14:textId="01AEB67D" w:rsidR="00BA0CAE" w:rsidRDefault="00BA0CAE" w:rsidP="00BA0CAE">
            <w:pPr>
              <w:rPr>
                <w:rFonts w:eastAsia="맑은 고딕"/>
                <w:lang w:eastAsia="ko-KR"/>
              </w:rPr>
            </w:pPr>
            <w:r w:rsidRPr="007B1E5D">
              <w:rPr>
                <w:rFonts w:eastAsia="MS Mincho"/>
                <w:lang w:eastAsia="ja-JP"/>
              </w:rPr>
              <w:t>We fail to see why/how A3/A5 can be configured by MN to compare neighbour signal with PSCell. The servingCellMO is configured in ServingCellConfig, and the PSCell configuration is provided by SN which is not visible to MN, so in legacy measurement configuration, the MN can only use A3/A5 to judge if neighbour is better than PCell, we do not see there is anything different than legacy MN initiated PCell change and measurement configuration.</w:t>
            </w:r>
          </w:p>
        </w:tc>
      </w:tr>
      <w:tr w:rsidR="000809D9" w14:paraId="1F6D5C0F" w14:textId="77777777" w:rsidTr="000809D9">
        <w:tc>
          <w:tcPr>
            <w:tcW w:w="1875" w:type="dxa"/>
          </w:tcPr>
          <w:p w14:paraId="5148339F" w14:textId="77777777" w:rsidR="000809D9" w:rsidRDefault="000809D9" w:rsidP="00D67882">
            <w:r>
              <w:t>Qualcomm</w:t>
            </w:r>
          </w:p>
        </w:tc>
        <w:tc>
          <w:tcPr>
            <w:tcW w:w="2131" w:type="dxa"/>
          </w:tcPr>
          <w:p w14:paraId="59F13B45" w14:textId="77777777" w:rsidR="000809D9" w:rsidRDefault="000809D9" w:rsidP="00D67882">
            <w:r>
              <w:t>Yes</w:t>
            </w:r>
          </w:p>
        </w:tc>
        <w:tc>
          <w:tcPr>
            <w:tcW w:w="5625" w:type="dxa"/>
          </w:tcPr>
          <w:p w14:paraId="167B9E1C" w14:textId="77777777" w:rsidR="000809D9" w:rsidRDefault="000809D9" w:rsidP="00D67882">
            <w:r>
              <w:t>The agreement in RAN2 #112-e seems to be correct. A3/A5 events should be configured since both serving PSCell and target PSCell measurements are taken into account in these events and compared. It can be enhanced if needed (as discussed in Question 9).</w:t>
            </w:r>
          </w:p>
        </w:tc>
      </w:tr>
      <w:tr w:rsidR="00D67882" w14:paraId="7ED61DC0" w14:textId="77777777" w:rsidTr="000809D9">
        <w:tc>
          <w:tcPr>
            <w:tcW w:w="1875" w:type="dxa"/>
          </w:tcPr>
          <w:p w14:paraId="3804EF59" w14:textId="6D490F67" w:rsidR="00D67882" w:rsidRDefault="00D67882" w:rsidP="00D67882">
            <w:r>
              <w:rPr>
                <w:rFonts w:eastAsia="맑은 고딕"/>
                <w:lang w:eastAsia="ko-KR"/>
              </w:rPr>
              <w:t>S</w:t>
            </w:r>
            <w:r>
              <w:rPr>
                <w:rFonts w:eastAsia="맑은 고딕" w:hint="eastAsia"/>
                <w:lang w:eastAsia="ko-KR"/>
              </w:rPr>
              <w:t xml:space="preserve">amsung </w:t>
            </w:r>
          </w:p>
        </w:tc>
        <w:tc>
          <w:tcPr>
            <w:tcW w:w="2131" w:type="dxa"/>
          </w:tcPr>
          <w:p w14:paraId="305EF071" w14:textId="26E0E29F" w:rsidR="00D67882" w:rsidRDefault="00D67882" w:rsidP="00D67882">
            <w:r>
              <w:rPr>
                <w:rFonts w:eastAsia="맑은 고딕"/>
                <w:lang w:eastAsia="ko-KR"/>
              </w:rPr>
              <w:t>N</w:t>
            </w:r>
            <w:r>
              <w:rPr>
                <w:rFonts w:eastAsia="맑은 고딕" w:hint="eastAsia"/>
                <w:lang w:eastAsia="ko-KR"/>
              </w:rPr>
              <w:t xml:space="preserve">o </w:t>
            </w:r>
          </w:p>
        </w:tc>
        <w:tc>
          <w:tcPr>
            <w:tcW w:w="5625" w:type="dxa"/>
          </w:tcPr>
          <w:p w14:paraId="453AE0FD" w14:textId="310421ED" w:rsidR="00D67882" w:rsidRDefault="00D67882" w:rsidP="00D67882">
            <w:r>
              <w:rPr>
                <w:rFonts w:eastAsia="맑은 고딕"/>
                <w:lang w:eastAsia="ko-KR"/>
              </w:rPr>
              <w:t xml:space="preserve">Assuming that MN initiated CPC is for load balancing (to specific SN frequency), there is no need to compare the current Pcell and target PScell, but just to check if the target Pscell has enough signal strength. </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c"/>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lastRenderedPageBreak/>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lang w:val="en-US" w:eastAsia="ja-JP"/>
              </w:rPr>
            </w:pPr>
            <w:r>
              <w:rPr>
                <w:rFonts w:eastAsia="MS Mincho"/>
                <w:lang w:val="en-US" w:eastAsia="ja-JP"/>
              </w:rPr>
              <w:t>No strong view. Both implicit and explicit solution is OK if A3/A5 event for MN initiated CPC is needed.</w:t>
            </w:r>
          </w:p>
        </w:tc>
      </w:tr>
      <w:tr w:rsidR="00A73494" w14:paraId="4497EFE5" w14:textId="77777777">
        <w:tc>
          <w:tcPr>
            <w:tcW w:w="1875" w:type="dxa"/>
          </w:tcPr>
          <w:p w14:paraId="61DC35DD" w14:textId="035E6861" w:rsidR="00A73494" w:rsidRDefault="00A73494" w:rsidP="00A73494">
            <w:pPr>
              <w:rPr>
                <w:rFonts w:eastAsia="MS Mincho"/>
                <w:lang w:val="en-US" w:eastAsia="ja-JP"/>
              </w:rPr>
            </w:pPr>
            <w:r>
              <w:rPr>
                <w:lang w:val="en-US" w:eastAsia="zh-CN"/>
              </w:rPr>
              <w:t>Futurewei</w:t>
            </w:r>
          </w:p>
        </w:tc>
        <w:tc>
          <w:tcPr>
            <w:tcW w:w="7593" w:type="dxa"/>
          </w:tcPr>
          <w:p w14:paraId="580B4D0E" w14:textId="57D713C6" w:rsidR="00A73494" w:rsidRDefault="00A73494" w:rsidP="00A73494">
            <w:pPr>
              <w:rPr>
                <w:rFonts w:eastAsia="MS Mincho"/>
                <w:lang w:val="en-US" w:eastAsia="ja-JP"/>
              </w:rPr>
            </w:pPr>
            <w:r>
              <w:rPr>
                <w:lang w:val="en-US" w:eastAsia="zh-CN"/>
              </w:rPr>
              <w:t>It seems only need to specify that in CPC case, the serving cell of A3/A5 is the current serving PSCell.</w:t>
            </w:r>
          </w:p>
        </w:tc>
      </w:tr>
      <w:tr w:rsidR="008E76E3" w14:paraId="57C4A0A0" w14:textId="77777777" w:rsidTr="008E76E3">
        <w:tc>
          <w:tcPr>
            <w:tcW w:w="1875" w:type="dxa"/>
          </w:tcPr>
          <w:p w14:paraId="3C118A40" w14:textId="77777777" w:rsidR="008E76E3" w:rsidRDefault="008E76E3" w:rsidP="00D67882">
            <w:r>
              <w:t>Qualcomm</w:t>
            </w:r>
          </w:p>
        </w:tc>
        <w:tc>
          <w:tcPr>
            <w:tcW w:w="7593" w:type="dxa"/>
          </w:tcPr>
          <w:p w14:paraId="07F18694" w14:textId="77777777" w:rsidR="008E76E3" w:rsidRDefault="008E76E3" w:rsidP="00D67882">
            <w:r>
              <w:t>We are fine with the explicit solution involving the usePSCell-r12 IE.</w:t>
            </w:r>
          </w:p>
        </w:tc>
      </w:tr>
      <w:tr w:rsidR="00D67882" w14:paraId="7E9932CC" w14:textId="77777777" w:rsidTr="008E76E3">
        <w:tc>
          <w:tcPr>
            <w:tcW w:w="1875" w:type="dxa"/>
          </w:tcPr>
          <w:p w14:paraId="4CB4270F" w14:textId="6476091B" w:rsidR="00D67882" w:rsidRDefault="00D67882" w:rsidP="00D67882">
            <w:r>
              <w:rPr>
                <w:rFonts w:eastAsia="맑은 고딕" w:hint="eastAsia"/>
                <w:lang w:eastAsia="ko-KR"/>
              </w:rPr>
              <w:t xml:space="preserve">Samsung </w:t>
            </w:r>
          </w:p>
        </w:tc>
        <w:tc>
          <w:tcPr>
            <w:tcW w:w="7593" w:type="dxa"/>
          </w:tcPr>
          <w:p w14:paraId="364B3767" w14:textId="1F484613" w:rsidR="00D67882" w:rsidRDefault="00D67882" w:rsidP="00D67882">
            <w:r>
              <w:rPr>
                <w:rFonts w:eastAsia="맑은 고딕" w:hint="eastAsia"/>
                <w:lang w:eastAsia="ko-KR"/>
              </w:rPr>
              <w:t>We prefer no introduction on this A3/5 type condition for MN initiated inter SN CPC, which aims for load balancing purpose.</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 xml:space="preserve">[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w:t>
      </w:r>
      <w:r>
        <w:rPr>
          <w:bCs/>
          <w:iCs/>
          <w:sz w:val="21"/>
          <w:szCs w:val="21"/>
          <w:lang w:val="en-US" w:eastAsia="zh-CN"/>
        </w:rPr>
        <w:lastRenderedPageBreak/>
        <w:t>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11E7828"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38F47F95" w14:textId="4D44889F" w:rsidR="00A73494" w:rsidRPr="00A73494" w:rsidRDefault="00A73494" w:rsidP="00A73494">
      <w:pPr>
        <w:widowControl w:val="0"/>
        <w:numPr>
          <w:ilvl w:val="0"/>
          <w:numId w:val="5"/>
        </w:numPr>
        <w:spacing w:after="160"/>
        <w:rPr>
          <w:bCs/>
          <w:iCs/>
          <w:sz w:val="21"/>
          <w:szCs w:val="21"/>
          <w:lang w:val="en-US" w:eastAsia="zh-CN"/>
        </w:rPr>
      </w:pPr>
      <w:commentRangeStart w:id="96"/>
      <w:ins w:id="97" w:author="Jialin Zou" w:date="2021-07-30T14:15:00Z">
        <w:r>
          <w:rPr>
            <w:bCs/>
            <w:iCs/>
            <w:sz w:val="21"/>
            <w:szCs w:val="21"/>
            <w:lang w:val="en-US" w:eastAsia="zh-CN"/>
          </w:rPr>
          <w:t xml:space="preserve">Option 4: After received CPC configuration message, the UE continue to perform the measurement based on the original measurement configuration until it is reconfigured by S-SN. </w:t>
        </w:r>
        <w:commentRangeEnd w:id="96"/>
        <w:r>
          <w:rPr>
            <w:rStyle w:val="af"/>
          </w:rPr>
          <w:commentReference w:id="96"/>
        </w:r>
      </w:ins>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c"/>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8" w:author="Icaro" w:date="2021-07-02T17:55:00Z"/>
        </w:rPr>
      </w:pPr>
    </w:p>
    <w:tbl>
      <w:tblPr>
        <w:tblStyle w:val="ac"/>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9" w:author="Icaro" w:date="2021-07-02T17:20:00Z">
              <w:r>
                <w:t>Ericsson</w:t>
              </w:r>
            </w:ins>
          </w:p>
        </w:tc>
        <w:tc>
          <w:tcPr>
            <w:tcW w:w="1688" w:type="dxa"/>
          </w:tcPr>
          <w:p w14:paraId="25648FFC" w14:textId="77777777" w:rsidR="000557CA" w:rsidRDefault="00F41AFA">
            <w:pPr>
              <w:rPr>
                <w:ins w:id="100" w:author="Icaro" w:date="2021-07-02T18:00:00Z"/>
              </w:rPr>
            </w:pPr>
            <w:ins w:id="101" w:author="Icaro" w:date="2021-07-02T17:20:00Z">
              <w:r>
                <w:t xml:space="preserve">Option </w:t>
              </w:r>
            </w:ins>
            <w:ins w:id="102" w:author="Icaro" w:date="2021-07-02T17:22:00Z">
              <w:r>
                <w:t>2</w:t>
              </w:r>
            </w:ins>
            <w:ins w:id="103" w:author="Icaro" w:date="2021-07-02T18:01:00Z">
              <w:r>
                <w:t xml:space="preserve"> is preferred</w:t>
              </w:r>
            </w:ins>
          </w:p>
          <w:p w14:paraId="1DF47B1C" w14:textId="77777777" w:rsidR="000557CA" w:rsidRDefault="00F41AFA">
            <w:pPr>
              <w:rPr>
                <w:ins w:id="104" w:author="Icaro" w:date="2021-07-02T17:26:00Z"/>
              </w:rPr>
            </w:pPr>
            <w:ins w:id="105" w:author="Icaro" w:date="2021-07-02T18:00:00Z">
              <w:r>
                <w:t>Option 1 is acceptable</w:t>
              </w:r>
            </w:ins>
          </w:p>
          <w:p w14:paraId="47239C5D" w14:textId="77777777" w:rsidR="000557CA" w:rsidRDefault="00F41AFA">
            <w:ins w:id="106" w:author="Icaro" w:date="2021-07-02T17:26:00Z">
              <w:r>
                <w:t>Option 3 contradicts the current text in 5.5</w:t>
              </w:r>
            </w:ins>
            <w:ins w:id="107" w:author="Icaro" w:date="2021-07-02T18:01:00Z">
              <w:r>
                <w:t>, not an acceptable option for us.</w:t>
              </w:r>
            </w:ins>
            <w:ins w:id="108" w:author="Icaro" w:date="2021-07-02T18:00:00Z">
              <w:r>
                <w:t xml:space="preserve"> </w:t>
              </w:r>
            </w:ins>
          </w:p>
        </w:tc>
        <w:tc>
          <w:tcPr>
            <w:tcW w:w="6415" w:type="dxa"/>
          </w:tcPr>
          <w:p w14:paraId="3C3288A8" w14:textId="77777777" w:rsidR="000557CA" w:rsidRDefault="00F41AFA">
            <w:pPr>
              <w:rPr>
                <w:ins w:id="109" w:author="Icaro" w:date="2021-07-02T17:22:00Z"/>
              </w:rPr>
            </w:pPr>
            <w:ins w:id="110" w:author="Icaro" w:date="2021-07-02T17:24:00Z">
              <w:r>
                <w:t>We would like to highlight</w:t>
              </w:r>
            </w:ins>
            <w:ins w:id="111" w:author="Icaro" w:date="2021-07-02T17:25:00Z">
              <w:r>
                <w:t xml:space="preserve"> that the question </w:t>
              </w:r>
            </w:ins>
            <w:ins w:id="112" w:author="Icaro" w:date="2021-07-02T17:21:00Z">
              <w:r>
                <w:t>assumes that the complicated stage-2 signalling with various options (that will create some ex</w:t>
              </w:r>
            </w:ins>
            <w:ins w:id="113" w:author="Icaro" w:date="2021-07-02T17:22:00Z">
              <w:r>
                <w:t>tra work in RAN3</w:t>
              </w:r>
            </w:ins>
            <w:ins w:id="114" w:author="Icaro" w:date="2021-07-02T17:21:00Z">
              <w:r>
                <w:t>) has been agreed, which is not clear to us.</w:t>
              </w:r>
            </w:ins>
            <w:ins w:id="115" w:author="Icaro" w:date="2021-07-02T17:25:00Z">
              <w:r>
                <w:t xml:space="preserve"> The simplest is still a procedure with always two steps.</w:t>
              </w:r>
            </w:ins>
          </w:p>
          <w:p w14:paraId="79B16BF2" w14:textId="77777777" w:rsidR="000557CA" w:rsidRDefault="00F41AFA">
            <w:pPr>
              <w:rPr>
                <w:ins w:id="116" w:author="Icaro" w:date="2021-07-02T17:22:00Z"/>
              </w:rPr>
            </w:pPr>
            <w:ins w:id="117" w:author="Icaro" w:date="2021-07-02T17:25:00Z">
              <w:r>
                <w:t xml:space="preserve">We </w:t>
              </w:r>
            </w:ins>
            <w:ins w:id="118" w:author="Icaro" w:date="2021-07-02T17:22:00Z">
              <w:r>
                <w:t xml:space="preserve">are responding </w:t>
              </w:r>
            </w:ins>
            <w:ins w:id="119" w:author="Icaro" w:date="2021-07-02T17:25:00Z">
              <w:r>
                <w:t xml:space="preserve">anyways </w:t>
              </w:r>
            </w:ins>
            <w:ins w:id="120" w:author="Icaro" w:date="2021-07-02T17:22:00Z">
              <w:r>
                <w:t xml:space="preserve">under </w:t>
              </w:r>
            </w:ins>
            <w:ins w:id="121" w:author="Icaro" w:date="2021-07-02T17:25:00Z">
              <w:r>
                <w:t xml:space="preserve">the </w:t>
              </w:r>
            </w:ins>
            <w:ins w:id="122" w:author="Icaro" w:date="2021-07-02T17:22:00Z">
              <w:r>
                <w:t>assumption</w:t>
              </w:r>
            </w:ins>
            <w:ins w:id="123" w:author="Icaro" w:date="2021-07-02T17:25:00Z">
              <w:r>
                <w:t xml:space="preserve"> that the complicated solution with various options had been agreed</w:t>
              </w:r>
            </w:ins>
            <w:ins w:id="124" w:author="Icaro" w:date="2021-07-02T17:45:00Z">
              <w:r>
                <w:t xml:space="preserve"> (good luck RAN3 to finish this in time)</w:t>
              </w:r>
            </w:ins>
            <w:ins w:id="125" w:author="Icaro" w:date="2021-07-02T17:25:00Z">
              <w:r>
                <w:t>, which c</w:t>
              </w:r>
            </w:ins>
            <w:ins w:id="126" w:author="Icaro" w:date="2021-07-02T17:26:00Z">
              <w:r>
                <w:t>reates this additional issue.</w:t>
              </w:r>
            </w:ins>
          </w:p>
          <w:p w14:paraId="268717BB" w14:textId="77777777" w:rsidR="000557CA" w:rsidRDefault="00F41AFA">
            <w:pPr>
              <w:rPr>
                <w:ins w:id="127" w:author="Icaro" w:date="2021-07-02T17:22:00Z"/>
              </w:rPr>
            </w:pPr>
            <w:ins w:id="128" w:author="Icaro" w:date="2021-07-02T17:22:00Z">
              <w:r>
                <w:t xml:space="preserve">Option 1 is not </w:t>
              </w:r>
            </w:ins>
            <w:ins w:id="129" w:author="Icaro" w:date="2021-07-02T18:01:00Z">
              <w:r>
                <w:t>the best</w:t>
              </w:r>
            </w:ins>
            <w:ins w:id="130" w:author="Icaro" w:date="2021-07-02T17:22:00Z">
              <w:r>
                <w:t>, as we try to avoid UE autonomous actions for something where a signalling would be possible.</w:t>
              </w:r>
            </w:ins>
            <w:ins w:id="131" w:author="Icaro" w:date="2021-07-02T17:27:00Z">
              <w:r>
                <w:t xml:space="preserve"> And, these measId(s) are anyways deleted later upon successful execution or suspend/release. </w:t>
              </w:r>
            </w:ins>
          </w:p>
          <w:p w14:paraId="27A61B4E" w14:textId="77777777" w:rsidR="000557CA" w:rsidRDefault="00F41AFA">
            <w:ins w:id="132" w:author="Icaro" w:date="2021-07-02T17:22:00Z">
              <w:r>
                <w:t xml:space="preserve">Option 3 </w:t>
              </w:r>
            </w:ins>
            <w:ins w:id="133" w:author="Icaro" w:date="2021-07-02T17:46:00Z">
              <w:r>
                <w:t>lead</w:t>
              </w:r>
            </w:ins>
            <w:ins w:id="134" w:author="Icaro" w:date="2021-07-02T17:54:00Z">
              <w:r>
                <w:t>s</w:t>
              </w:r>
            </w:ins>
            <w:ins w:id="135" w:author="Icaro" w:date="2021-07-02T17:46:00Z">
              <w:r>
                <w:t xml:space="preserve"> to an </w:t>
              </w:r>
            </w:ins>
            <w:ins w:id="136" w:author="Icaro" w:date="2021-07-02T17:22:00Z">
              <w:r>
                <w:t>inconsistent spec</w:t>
              </w:r>
            </w:ins>
            <w:ins w:id="137" w:author="Icaro" w:date="2021-07-02T17:23:00Z">
              <w:r>
                <w:t>ification. Section 5.5 in RRC specifies when the UE shall perform measurements and without any changes</w:t>
              </w:r>
            </w:ins>
            <w:ins w:id="138" w:author="Icaro" w:date="2021-07-02T17:45:00Z">
              <w:r>
                <w:t>,</w:t>
              </w:r>
            </w:ins>
            <w:ins w:id="139" w:author="Icaro" w:date="2021-07-02T17:23:00Z">
              <w:r>
                <w:t xml:space="preserve"> </w:t>
              </w:r>
            </w:ins>
            <w:ins w:id="140" w:author="Icaro" w:date="2021-07-02T17:45:00Z">
              <w:r>
                <w:t xml:space="preserve">the </w:t>
              </w:r>
            </w:ins>
            <w:ins w:id="141" w:author="Icaro" w:date="2021-07-02T17:23:00Z">
              <w:r>
                <w:t>sentence is no sense “it’s up to the UE implementation whether to perform measurements on the measID related with CPC that are not linked with the applicable candidate PSCells” as it would</w:t>
              </w:r>
            </w:ins>
            <w:ins w:id="142" w:author="Icaro" w:date="2021-07-02T17:24:00Z">
              <w:r>
                <w:t xml:space="preserve"> contradict what the specs </w:t>
              </w:r>
            </w:ins>
            <w:ins w:id="143" w:author="Icaro" w:date="2021-07-02T17:46:00Z">
              <w:r>
                <w:t xml:space="preserve">says </w:t>
              </w:r>
            </w:ins>
            <w:ins w:id="144" w:author="Icaro" w:date="2021-07-02T17:45:00Z">
              <w:r>
                <w:t>the UE shall perform these measurements.</w:t>
              </w:r>
            </w:ins>
          </w:p>
        </w:tc>
      </w:tr>
      <w:tr w:rsidR="000557CA" w14:paraId="59FE65F2" w14:textId="77777777">
        <w:tc>
          <w:tcPr>
            <w:tcW w:w="1528" w:type="dxa"/>
          </w:tcPr>
          <w:p w14:paraId="7CF12641" w14:textId="77777777" w:rsidR="000557CA" w:rsidRDefault="00F41AFA">
            <w:r>
              <w:lastRenderedPageBreak/>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c"/>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5"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5"/>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6" w:name="_Toc68014821"/>
                  <w:r>
                    <w:rPr>
                      <w:rFonts w:ascii="Arial" w:eastAsia="Times New Roman" w:hAnsi="Arial"/>
                      <w:sz w:val="24"/>
                      <w:lang w:eastAsia="ja-JP"/>
                    </w:rPr>
                    <w:t>5.5.3.1</w:t>
                  </w:r>
                  <w:r>
                    <w:rPr>
                      <w:rFonts w:ascii="Arial" w:eastAsia="Times New Roman" w:hAnsi="Arial"/>
                      <w:sz w:val="24"/>
                      <w:lang w:eastAsia="ja-JP"/>
                    </w:rPr>
                    <w:tab/>
                    <w:t>General</w:t>
                  </w:r>
                  <w:bookmarkEnd w:id="146"/>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DengXian"/>
                      <w:lang w:eastAsia="ja-JP"/>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7"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8" w:author="CATT" w:date="2021-07-21T11:50:00Z"/>
                      <w:color w:val="000000"/>
                      <w:lang w:val="en-US" w:eastAsia="zh-CN"/>
                    </w:rPr>
                  </w:pPr>
                  <w:ins w:id="149"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 xml:space="preserve">For option 2 and option 3, although the UE shall perform the measurements related to the unnecessary measID according to the current text, the measurement results shall not be used to trigger the CPC execution and not be </w:t>
            </w:r>
            <w:r>
              <w:rPr>
                <w:rFonts w:hint="eastAsia"/>
                <w:lang w:val="en-US" w:eastAsia="zh-CN"/>
              </w:rPr>
              <w:lastRenderedPageBreak/>
              <w:t>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lastRenderedPageBreak/>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맑은 고딕"/>
                <w:lang w:eastAsia="ko-KR"/>
              </w:rPr>
            </w:pPr>
            <w:r>
              <w:rPr>
                <w:rFonts w:eastAsia="맑은 고딕" w:hint="eastAsia"/>
                <w:lang w:eastAsia="ko-KR"/>
              </w:rPr>
              <w:t>Accordin</w:t>
            </w:r>
            <w:r>
              <w:rPr>
                <w:rFonts w:eastAsia="맑은 고딕"/>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맑은 고딕"/>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맑은 고딕"/>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r w:rsidR="00A73494" w14:paraId="5D2AB170" w14:textId="77777777">
        <w:tc>
          <w:tcPr>
            <w:tcW w:w="1528" w:type="dxa"/>
          </w:tcPr>
          <w:p w14:paraId="68BFBEDE" w14:textId="196AA424" w:rsidR="00A73494" w:rsidRDefault="00A73494" w:rsidP="00A73494">
            <w:pPr>
              <w:rPr>
                <w:rFonts w:eastAsia="MS Mincho"/>
                <w:lang w:val="en-US" w:eastAsia="ja-JP"/>
              </w:rPr>
            </w:pPr>
            <w:r>
              <w:rPr>
                <w:lang w:val="en-US" w:eastAsia="zh-CN"/>
              </w:rPr>
              <w:t>Futurewei</w:t>
            </w:r>
          </w:p>
        </w:tc>
        <w:tc>
          <w:tcPr>
            <w:tcW w:w="1688" w:type="dxa"/>
          </w:tcPr>
          <w:p w14:paraId="1F0A4469" w14:textId="2B27AEF4" w:rsidR="00A73494" w:rsidRDefault="00A73494" w:rsidP="00A73494">
            <w:pPr>
              <w:rPr>
                <w:rFonts w:eastAsia="MS Mincho"/>
                <w:lang w:val="en-US" w:eastAsia="ja-JP"/>
              </w:rPr>
            </w:pPr>
            <w:r>
              <w:rPr>
                <w:lang w:val="en-US" w:eastAsia="zh-CN"/>
              </w:rPr>
              <w:t>Option 4</w:t>
            </w:r>
          </w:p>
        </w:tc>
        <w:tc>
          <w:tcPr>
            <w:tcW w:w="6415" w:type="dxa"/>
          </w:tcPr>
          <w:p w14:paraId="2C6F911F" w14:textId="77777777" w:rsidR="00A73494" w:rsidRDefault="00A73494" w:rsidP="00A73494">
            <w:pPr>
              <w:rPr>
                <w:lang w:val="en-US" w:eastAsia="zh-CN"/>
              </w:rPr>
            </w:pPr>
            <w:r>
              <w:rPr>
                <w:lang w:val="en-US" w:eastAsia="zh-CN"/>
              </w:rPr>
              <w:t xml:space="preserve">After MN updated S-SN that some CPC candidates are rejected, the S-SN will decide whether to change the measurement configuration. There is also possibility that S-SN want to maintain the measurement on the neighboring cells which rejected to be a CPC candidate, since the rejection maybe just due to temporary loading situation and those cells are still the close neighbors. The benefits of Option 4 are: allow more flexibilities to serve the needs of S-SN by getting measurement report of all its interested neighboring cells before previous CPC execution occurs. No additional UE requirement/specification is needed. </w:t>
            </w:r>
          </w:p>
          <w:p w14:paraId="67EF29FD" w14:textId="4F1F1ADE" w:rsidR="00A73494" w:rsidRDefault="00A73494" w:rsidP="00A73494">
            <w:pPr>
              <w:rPr>
                <w:rFonts w:eastAsia="MS Mincho"/>
                <w:lang w:val="en-US" w:eastAsia="ja-JP"/>
              </w:rPr>
            </w:pPr>
            <w:r>
              <w:rPr>
                <w:lang w:val="en-US" w:eastAsia="zh-CN"/>
              </w:rPr>
              <w:t xml:space="preserve">The Option 2 may save some UE measurement effort for short period of time (from CPC command to S-SN measurement reconfiguration), but it imposes restriction on the flexibility of S-SN making measurement decisions. Since the </w:t>
            </w:r>
            <w:r>
              <w:rPr>
                <w:lang w:val="en-US" w:eastAsia="zh-CN"/>
              </w:rPr>
              <w:lastRenderedPageBreak/>
              <w:t>period is short, the measurement saving is not critical. Therefore, Option 4 is preferred although Option 2 is doable.</w:t>
            </w:r>
          </w:p>
        </w:tc>
      </w:tr>
      <w:tr w:rsidR="00BA0CAE" w14:paraId="738B0B5E" w14:textId="77777777">
        <w:tc>
          <w:tcPr>
            <w:tcW w:w="1528" w:type="dxa"/>
          </w:tcPr>
          <w:p w14:paraId="7B01AB0E" w14:textId="09138BC1" w:rsidR="00BA0CAE" w:rsidRDefault="00BA0CAE" w:rsidP="00BA0CAE">
            <w:pPr>
              <w:jc w:val="left"/>
              <w:rPr>
                <w:lang w:val="en-US" w:eastAsia="zh-CN"/>
              </w:rPr>
            </w:pPr>
            <w:r>
              <w:lastRenderedPageBreak/>
              <w:t>Huawei, HiSilicon</w:t>
            </w:r>
          </w:p>
        </w:tc>
        <w:tc>
          <w:tcPr>
            <w:tcW w:w="1688" w:type="dxa"/>
          </w:tcPr>
          <w:p w14:paraId="0A0C28DB" w14:textId="4DE514D9" w:rsidR="00BA0CAE" w:rsidRDefault="00BA0CAE" w:rsidP="00BA0CAE">
            <w:pPr>
              <w:jc w:val="left"/>
              <w:rPr>
                <w:lang w:val="en-US" w:eastAsia="zh-CN"/>
              </w:rPr>
            </w:pPr>
            <w:r>
              <w:t>Option 2 but replace "shall not" with "is not required to"</w:t>
            </w:r>
          </w:p>
        </w:tc>
        <w:tc>
          <w:tcPr>
            <w:tcW w:w="6415" w:type="dxa"/>
          </w:tcPr>
          <w:p w14:paraId="0F881B46" w14:textId="685DA956" w:rsidR="00BA0CAE" w:rsidRDefault="00BA0CAE" w:rsidP="00BA0CAE">
            <w:pPr>
              <w:jc w:val="left"/>
              <w:rPr>
                <w:lang w:val="en-US" w:eastAsia="zh-CN"/>
              </w:rPr>
            </w:pPr>
            <w:r>
              <w:t>Normally, a "the UE shall" needs to be tested for conformance (and this increases the cost of the UE) but here, is there any use to test anything? If not, we should use "is not required to".</w:t>
            </w:r>
          </w:p>
        </w:tc>
      </w:tr>
      <w:tr w:rsidR="00CB0FEA" w14:paraId="713FB700" w14:textId="77777777" w:rsidTr="00CB0FEA">
        <w:tc>
          <w:tcPr>
            <w:tcW w:w="1528" w:type="dxa"/>
          </w:tcPr>
          <w:p w14:paraId="4F14589E" w14:textId="77777777" w:rsidR="00CB0FEA" w:rsidRDefault="00CB0FEA" w:rsidP="00D67882">
            <w:r>
              <w:t>Qualcomm</w:t>
            </w:r>
          </w:p>
        </w:tc>
        <w:tc>
          <w:tcPr>
            <w:tcW w:w="1688" w:type="dxa"/>
          </w:tcPr>
          <w:p w14:paraId="5A988A1A" w14:textId="77777777" w:rsidR="00CB0FEA" w:rsidRDefault="00CB0FEA" w:rsidP="00D67882">
            <w:r>
              <w:t>Alternative Option 4 (see comment)</w:t>
            </w:r>
          </w:p>
        </w:tc>
        <w:tc>
          <w:tcPr>
            <w:tcW w:w="6415" w:type="dxa"/>
          </w:tcPr>
          <w:p w14:paraId="28F6E615" w14:textId="77777777" w:rsidR="00CB0FEA" w:rsidRDefault="00CB0FEA" w:rsidP="00D67882">
            <w:r>
              <w:t>We prefer the alternative:</w:t>
            </w:r>
          </w:p>
          <w:p w14:paraId="22E576EB" w14:textId="77777777" w:rsidR="00CB0FEA" w:rsidRDefault="00CB0FEA" w:rsidP="00D67882">
            <w:r>
              <w:t>Option 4: Network removes the unnecessary measIDs and sends the updated configuration to UE.</w:t>
            </w:r>
          </w:p>
          <w:p w14:paraId="580FCD31" w14:textId="77777777" w:rsidR="00CB0FEA" w:rsidRDefault="00CB0FEA" w:rsidP="00D67882">
            <w:r>
              <w:t xml:space="preserve">In Option 4, we assume that the source SN measConfig is updated based on the accepted/rejected PSCells by target SNs and updated configuration is sent to the UE in CPC configuration. This option does not have any spec impacts with regard to the UE. </w:t>
            </w:r>
          </w:p>
        </w:tc>
      </w:tr>
      <w:tr w:rsidR="00D67882" w14:paraId="2DA697C3" w14:textId="77777777" w:rsidTr="00CB0FEA">
        <w:tc>
          <w:tcPr>
            <w:tcW w:w="1528" w:type="dxa"/>
          </w:tcPr>
          <w:p w14:paraId="602EE519" w14:textId="5FD4F640" w:rsidR="00D67882" w:rsidRDefault="00D67882" w:rsidP="00D67882">
            <w:r>
              <w:rPr>
                <w:rFonts w:eastAsia="맑은 고딕"/>
                <w:lang w:eastAsia="ko-KR"/>
              </w:rPr>
              <w:t>S</w:t>
            </w:r>
            <w:r>
              <w:rPr>
                <w:rFonts w:eastAsia="맑은 고딕" w:hint="eastAsia"/>
                <w:lang w:eastAsia="ko-KR"/>
              </w:rPr>
              <w:t xml:space="preserve">amsung </w:t>
            </w:r>
          </w:p>
        </w:tc>
        <w:tc>
          <w:tcPr>
            <w:tcW w:w="1688" w:type="dxa"/>
          </w:tcPr>
          <w:p w14:paraId="0217DE15" w14:textId="66136BCE" w:rsidR="00D67882" w:rsidRDefault="009D4CFA" w:rsidP="00D67882">
            <w:r>
              <w:rPr>
                <w:rFonts w:eastAsia="맑은 고딕"/>
                <w:lang w:eastAsia="ko-KR"/>
              </w:rPr>
              <w:t>Option 4.</w:t>
            </w:r>
          </w:p>
        </w:tc>
        <w:tc>
          <w:tcPr>
            <w:tcW w:w="6415" w:type="dxa"/>
          </w:tcPr>
          <w:p w14:paraId="68AF719E" w14:textId="254D081E" w:rsidR="00D67882" w:rsidRDefault="00D67882" w:rsidP="00D67882">
            <w:r>
              <w:rPr>
                <w:rFonts w:eastAsia="맑은 고딕" w:hint="eastAsia"/>
                <w:lang w:eastAsia="ko-KR"/>
              </w:rPr>
              <w:t xml:space="preserve">After </w:t>
            </w:r>
            <w:r>
              <w:rPr>
                <w:rFonts w:eastAsia="맑은 고딕"/>
                <w:lang w:eastAsia="ko-KR"/>
              </w:rPr>
              <w:t xml:space="preserve">CPC </w:t>
            </w:r>
            <w:r>
              <w:rPr>
                <w:rFonts w:eastAsia="맑은 고딕" w:hint="eastAsia"/>
                <w:lang w:eastAsia="ko-KR"/>
              </w:rPr>
              <w:t xml:space="preserve">configuration to the UE, S-SN will know the admission result anyway. And </w:t>
            </w:r>
            <w:r>
              <w:rPr>
                <w:rFonts w:eastAsia="맑은 고딕"/>
                <w:lang w:eastAsia="ko-KR"/>
              </w:rPr>
              <w:t>it can reconfigure the UE to remove those measIDs. We prefer the network control on this, and don’t think there are significant UE performance drain due to the mismatch</w:t>
            </w:r>
            <w:r w:rsidR="009D4CFA">
              <w:rPr>
                <w:rFonts w:eastAsia="맑은 고딕"/>
                <w:lang w:eastAsia="ko-KR"/>
              </w:rPr>
              <w:t xml:space="preserve"> on measurement</w:t>
            </w:r>
            <w:r>
              <w:rPr>
                <w:rFonts w:eastAsia="맑은 고딕"/>
                <w:lang w:eastAsia="ko-KR"/>
              </w:rPr>
              <w:t xml:space="preserve"> during short time. </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c"/>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50" w:author="Icaro" w:date="2021-07-02T17:31:00Z">
              <w:r>
                <w:t>Ericsson</w:t>
              </w:r>
            </w:ins>
          </w:p>
        </w:tc>
        <w:tc>
          <w:tcPr>
            <w:tcW w:w="1706" w:type="dxa"/>
          </w:tcPr>
          <w:p w14:paraId="7B7022C5" w14:textId="77777777" w:rsidR="000557CA" w:rsidRDefault="00F41AFA">
            <w:ins w:id="151" w:author="Icaro" w:date="2021-07-02T17:31:00Z">
              <w:r>
                <w:t>Agree</w:t>
              </w:r>
            </w:ins>
          </w:p>
        </w:tc>
        <w:tc>
          <w:tcPr>
            <w:tcW w:w="6397" w:type="dxa"/>
          </w:tcPr>
          <w:p w14:paraId="17F2EA7C" w14:textId="77777777" w:rsidR="000557CA" w:rsidRDefault="00F41AFA">
            <w:ins w:id="152" w:author="Icaro" w:date="2021-07-02T17:47:00Z">
              <w:r>
                <w:t xml:space="preserve">As </w:t>
              </w:r>
            </w:ins>
            <w:ins w:id="153" w:author="Icaro" w:date="2021-07-02T17:32:00Z">
              <w:r>
                <w:t>discussed earlier</w:t>
              </w:r>
            </w:ins>
            <w:ins w:id="154" w:author="Icaro" w:date="2021-07-02T17:47:00Z">
              <w:r>
                <w:t xml:space="preserve">, this </w:t>
              </w:r>
            </w:ins>
            <w:ins w:id="155"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lastRenderedPageBreak/>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맑은 고딕"/>
                <w:lang w:eastAsia="ko-KR"/>
              </w:rPr>
            </w:pPr>
            <w:r>
              <w:rPr>
                <w:rFonts w:eastAsia="맑은 고딕" w:hint="eastAsia"/>
                <w:lang w:eastAsia="ko-KR"/>
              </w:rPr>
              <w:t>C</w:t>
            </w:r>
            <w:r>
              <w:rPr>
                <w:rFonts w:eastAsia="맑은 고딕"/>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맑은 고딕"/>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맑은 고딕"/>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r w:rsidR="00A73494" w14:paraId="43A64C98" w14:textId="77777777" w:rsidTr="00703A3A">
        <w:tc>
          <w:tcPr>
            <w:tcW w:w="1528" w:type="dxa"/>
          </w:tcPr>
          <w:p w14:paraId="4F4726ED" w14:textId="07D7C6D1" w:rsidR="00A73494" w:rsidRDefault="00A73494" w:rsidP="00A73494">
            <w:pPr>
              <w:rPr>
                <w:rFonts w:eastAsia="MS Mincho"/>
                <w:lang w:val="en-US" w:eastAsia="ja-JP"/>
              </w:rPr>
            </w:pPr>
            <w:r>
              <w:rPr>
                <w:lang w:val="en-US" w:eastAsia="zh-CN"/>
              </w:rPr>
              <w:t>Futurewei</w:t>
            </w:r>
          </w:p>
        </w:tc>
        <w:tc>
          <w:tcPr>
            <w:tcW w:w="1706" w:type="dxa"/>
          </w:tcPr>
          <w:p w14:paraId="77AD2E7B" w14:textId="7BF2FB0A" w:rsidR="00A73494" w:rsidRDefault="00A73494" w:rsidP="00A73494">
            <w:pPr>
              <w:rPr>
                <w:rFonts w:eastAsia="MS Mincho"/>
                <w:lang w:val="en-US" w:eastAsia="ja-JP"/>
              </w:rPr>
            </w:pPr>
            <w:r>
              <w:rPr>
                <w:lang w:val="en-US" w:eastAsia="zh-CN"/>
              </w:rPr>
              <w:t>Agree with comments</w:t>
            </w:r>
          </w:p>
        </w:tc>
        <w:tc>
          <w:tcPr>
            <w:tcW w:w="6397" w:type="dxa"/>
          </w:tcPr>
          <w:p w14:paraId="49DD2376" w14:textId="3395BAE6" w:rsidR="00A73494" w:rsidRDefault="00A73494" w:rsidP="00A73494">
            <w:pPr>
              <w:rPr>
                <w:rFonts w:eastAsia="MS Mincho"/>
                <w:lang w:val="en-US" w:eastAsia="ja-JP"/>
              </w:rPr>
            </w:pPr>
            <w:r>
              <w:rPr>
                <w:lang w:val="en-US" w:eastAsia="zh-CN"/>
              </w:rPr>
              <w:t>It is fine in principle. Some details need to be worked out. Different from CHO, for CPC, MN is not changed. What measurement configuration to be removed should be clearly identified.</w:t>
            </w:r>
          </w:p>
        </w:tc>
      </w:tr>
      <w:tr w:rsidR="00BA0CAE" w14:paraId="3CBF80F6" w14:textId="77777777" w:rsidTr="00703A3A">
        <w:tc>
          <w:tcPr>
            <w:tcW w:w="1528" w:type="dxa"/>
          </w:tcPr>
          <w:p w14:paraId="3CCABC30" w14:textId="692311B0" w:rsidR="00BA0CAE" w:rsidRDefault="00BA0CAE" w:rsidP="00BA0CAE">
            <w:pPr>
              <w:jc w:val="left"/>
              <w:rPr>
                <w:lang w:val="en-US" w:eastAsia="zh-CN"/>
              </w:rPr>
            </w:pPr>
            <w:r>
              <w:t>Huawei, HiSilicon</w:t>
            </w:r>
          </w:p>
        </w:tc>
        <w:tc>
          <w:tcPr>
            <w:tcW w:w="1706" w:type="dxa"/>
          </w:tcPr>
          <w:p w14:paraId="48A252EE" w14:textId="016A7FCF" w:rsidR="00BA0CAE" w:rsidRDefault="00BA0CAE" w:rsidP="00BA0CAE">
            <w:pPr>
              <w:jc w:val="left"/>
              <w:rPr>
                <w:lang w:val="en-US" w:eastAsia="zh-CN"/>
              </w:rPr>
            </w:pPr>
            <w:r>
              <w:t>Possible if</w:t>
            </w:r>
          </w:p>
        </w:tc>
        <w:tc>
          <w:tcPr>
            <w:tcW w:w="6397" w:type="dxa"/>
          </w:tcPr>
          <w:p w14:paraId="165457F8" w14:textId="6DB5C6C4" w:rsidR="00BA0CAE" w:rsidRDefault="00BA0CAE" w:rsidP="00BA0CAE">
            <w:pPr>
              <w:jc w:val="left"/>
              <w:rPr>
                <w:lang w:val="en-US" w:eastAsia="zh-CN"/>
              </w:rPr>
            </w:pPr>
            <w:r>
              <w:rPr>
                <w:rFonts w:eastAsia="MS Mincho"/>
                <w:lang w:val="en-US" w:eastAsia="ja-JP"/>
              </w:rPr>
              <w:t>that does not make some R17 procedure more complex</w:t>
            </w:r>
          </w:p>
        </w:tc>
      </w:tr>
      <w:tr w:rsidR="00E20B95" w14:paraId="3F02255A" w14:textId="77777777" w:rsidTr="00E20B95">
        <w:tc>
          <w:tcPr>
            <w:tcW w:w="1528" w:type="dxa"/>
          </w:tcPr>
          <w:p w14:paraId="711BBB12" w14:textId="77777777" w:rsidR="00E20B95" w:rsidRDefault="00E20B95" w:rsidP="00D67882">
            <w:r>
              <w:t>Qualcomm</w:t>
            </w:r>
          </w:p>
        </w:tc>
        <w:tc>
          <w:tcPr>
            <w:tcW w:w="1706" w:type="dxa"/>
          </w:tcPr>
          <w:p w14:paraId="4FE48E42" w14:textId="77777777" w:rsidR="00E20B95" w:rsidRDefault="00E20B95" w:rsidP="00D67882">
            <w:r>
              <w:t>Agree</w:t>
            </w:r>
          </w:p>
        </w:tc>
        <w:tc>
          <w:tcPr>
            <w:tcW w:w="6397" w:type="dxa"/>
          </w:tcPr>
          <w:p w14:paraId="0E326966" w14:textId="77777777" w:rsidR="00E20B95" w:rsidRDefault="00E20B95" w:rsidP="00D67882">
            <w:r>
              <w:t xml:space="preserve">We think that the measIDs in CPC related measConfig should be removed. </w:t>
            </w:r>
          </w:p>
        </w:tc>
      </w:tr>
      <w:tr w:rsidR="009D4CFA" w14:paraId="7D70F372" w14:textId="77777777" w:rsidTr="00E20B95">
        <w:tc>
          <w:tcPr>
            <w:tcW w:w="1528" w:type="dxa"/>
          </w:tcPr>
          <w:p w14:paraId="017BFD38" w14:textId="6551B075" w:rsidR="009D4CFA" w:rsidRDefault="009D4CFA" w:rsidP="009D4CFA">
            <w:r>
              <w:rPr>
                <w:rFonts w:eastAsia="맑은 고딕"/>
                <w:lang w:eastAsia="ko-KR"/>
              </w:rPr>
              <w:t>S</w:t>
            </w:r>
            <w:r>
              <w:rPr>
                <w:rFonts w:eastAsia="맑은 고딕" w:hint="eastAsia"/>
                <w:lang w:eastAsia="ko-KR"/>
              </w:rPr>
              <w:t xml:space="preserve">amsung </w:t>
            </w:r>
          </w:p>
        </w:tc>
        <w:tc>
          <w:tcPr>
            <w:tcW w:w="1706" w:type="dxa"/>
          </w:tcPr>
          <w:p w14:paraId="0CAE08EA" w14:textId="09EB5E43" w:rsidR="009D4CFA" w:rsidRDefault="009D4CFA" w:rsidP="009D4CFA">
            <w:r>
              <w:rPr>
                <w:rFonts w:eastAsia="맑은 고딕"/>
                <w:lang w:eastAsia="ko-KR"/>
              </w:rPr>
              <w:t>A</w:t>
            </w:r>
            <w:r>
              <w:rPr>
                <w:rFonts w:eastAsia="맑은 고딕" w:hint="eastAsia"/>
                <w:lang w:eastAsia="ko-KR"/>
              </w:rPr>
              <w:t xml:space="preserve">gree </w:t>
            </w:r>
          </w:p>
        </w:tc>
        <w:tc>
          <w:tcPr>
            <w:tcW w:w="6397" w:type="dxa"/>
          </w:tcPr>
          <w:p w14:paraId="0B98BC00" w14:textId="7FFA3780" w:rsidR="009D4CFA" w:rsidRDefault="009D4CFA" w:rsidP="009D4CFA">
            <w:r>
              <w:rPr>
                <w:rFonts w:eastAsia="맑은 고딕" w:hint="eastAsia"/>
                <w:lang w:eastAsia="ko-KR"/>
              </w:rPr>
              <w:t xml:space="preserve">This is simple as </w:t>
            </w:r>
            <w:r>
              <w:rPr>
                <w:rFonts w:eastAsia="맑은 고딕"/>
                <w:lang w:eastAsia="ko-KR"/>
              </w:rPr>
              <w:t xml:space="preserve">in </w:t>
            </w:r>
            <w:r>
              <w:rPr>
                <w:rFonts w:eastAsia="맑은 고딕" w:hint="eastAsia"/>
                <w:lang w:eastAsia="ko-KR"/>
              </w:rPr>
              <w:t>CHO</w:t>
            </w:r>
            <w:r>
              <w:rPr>
                <w:rFonts w:eastAsia="맑은 고딕" w:hint="eastAsia"/>
                <w:lang w:eastAsia="ko-KR"/>
              </w:rPr>
              <w:t>.</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c"/>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6" w:author="Icaro" w:date="2021-07-02T17:31:00Z">
              <w:r>
                <w:lastRenderedPageBreak/>
                <w:t>Ericsson</w:t>
              </w:r>
            </w:ins>
          </w:p>
        </w:tc>
        <w:tc>
          <w:tcPr>
            <w:tcW w:w="1706" w:type="dxa"/>
          </w:tcPr>
          <w:p w14:paraId="2D8DD88E" w14:textId="77777777" w:rsidR="000557CA" w:rsidRDefault="00F41AFA">
            <w:ins w:id="157" w:author="Icaro" w:date="2021-07-02T17:33:00Z">
              <w:r>
                <w:t>It does not matter</w:t>
              </w:r>
            </w:ins>
            <w:ins w:id="158" w:author="Icaro" w:date="2021-07-02T18:02:00Z">
              <w:r>
                <w:t>?</w:t>
              </w:r>
            </w:ins>
          </w:p>
        </w:tc>
        <w:tc>
          <w:tcPr>
            <w:tcW w:w="6399" w:type="dxa"/>
          </w:tcPr>
          <w:p w14:paraId="35B97B3B" w14:textId="77777777" w:rsidR="000557CA" w:rsidRDefault="00F41AFA">
            <w:pPr>
              <w:rPr>
                <w:ins w:id="159" w:author="Icaro" w:date="2021-07-02T17:34:00Z"/>
              </w:rPr>
            </w:pPr>
            <w:ins w:id="160" w:author="Icaro" w:date="2021-07-02T17:33:00Z">
              <w:r>
                <w:t xml:space="preserve">What </w:t>
              </w:r>
            </w:ins>
            <w:ins w:id="161"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2" w:author="Icaro" w:date="2021-07-02T17:34:00Z">
              <w:r>
                <w:t xml:space="preserve">Hiding or not hiding </w:t>
              </w:r>
            </w:ins>
            <w:ins w:id="163" w:author="Icaro" w:date="2021-07-02T17:50:00Z">
              <w:r>
                <w:t xml:space="preserve">seems </w:t>
              </w:r>
            </w:ins>
            <w:ins w:id="164" w:author="Icaro" w:date="2021-07-02T17:34:00Z">
              <w:r>
                <w:t>irrelevant in our view</w:t>
              </w:r>
            </w:ins>
            <w:ins w:id="165"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맑은 고딕"/>
                <w:lang w:eastAsia="ko-KR"/>
              </w:rPr>
            </w:pPr>
            <w:r>
              <w:rPr>
                <w:rFonts w:eastAsia="맑은 고딕"/>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맑은 고딕"/>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맑은 고딕"/>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r w:rsidR="00A73494" w14:paraId="2C0A2F74" w14:textId="77777777" w:rsidTr="00703A3A">
        <w:tc>
          <w:tcPr>
            <w:tcW w:w="1526" w:type="dxa"/>
          </w:tcPr>
          <w:p w14:paraId="77C797D0" w14:textId="52372156" w:rsidR="00A73494" w:rsidRDefault="00A73494" w:rsidP="00A73494">
            <w:pPr>
              <w:rPr>
                <w:rFonts w:eastAsia="MS Mincho"/>
                <w:lang w:val="en-US" w:eastAsia="ja-JP"/>
              </w:rPr>
            </w:pPr>
            <w:r>
              <w:rPr>
                <w:lang w:val="en-US" w:eastAsia="zh-CN"/>
              </w:rPr>
              <w:t>Futurewei</w:t>
            </w:r>
          </w:p>
        </w:tc>
        <w:tc>
          <w:tcPr>
            <w:tcW w:w="1706" w:type="dxa"/>
          </w:tcPr>
          <w:p w14:paraId="3F180D0F" w14:textId="2806B5AA" w:rsidR="00A73494" w:rsidRDefault="00A73494" w:rsidP="00A73494">
            <w:pPr>
              <w:rPr>
                <w:rFonts w:eastAsia="MS Mincho"/>
                <w:lang w:val="en-US" w:eastAsia="ja-JP"/>
              </w:rPr>
            </w:pPr>
            <w:r>
              <w:rPr>
                <w:lang w:val="en-US" w:eastAsia="zh-CN"/>
              </w:rPr>
              <w:t>Agree</w:t>
            </w:r>
          </w:p>
        </w:tc>
        <w:tc>
          <w:tcPr>
            <w:tcW w:w="6399" w:type="dxa"/>
          </w:tcPr>
          <w:p w14:paraId="18B9D417" w14:textId="77777777" w:rsidR="00A73494" w:rsidRDefault="00A73494" w:rsidP="00A73494"/>
        </w:tc>
      </w:tr>
      <w:tr w:rsidR="00BA0CAE" w14:paraId="1E1075E2" w14:textId="77777777" w:rsidTr="00703A3A">
        <w:tc>
          <w:tcPr>
            <w:tcW w:w="1526" w:type="dxa"/>
          </w:tcPr>
          <w:p w14:paraId="4DDB3AF2" w14:textId="2A7C480D" w:rsidR="00BA0CAE" w:rsidRDefault="00BA0CAE" w:rsidP="00BA0CAE">
            <w:pPr>
              <w:jc w:val="left"/>
              <w:rPr>
                <w:lang w:val="en-US" w:eastAsia="zh-CN"/>
              </w:rPr>
            </w:pPr>
            <w:r>
              <w:t>Huawei, HiSilicon</w:t>
            </w:r>
          </w:p>
        </w:tc>
        <w:tc>
          <w:tcPr>
            <w:tcW w:w="1706" w:type="dxa"/>
          </w:tcPr>
          <w:p w14:paraId="6E714208" w14:textId="7CE4E5DF" w:rsidR="00BA0CAE" w:rsidRDefault="00BA0CAE" w:rsidP="00BA0CAE">
            <w:pPr>
              <w:jc w:val="left"/>
              <w:rPr>
                <w:lang w:val="en-US" w:eastAsia="zh-CN"/>
              </w:rPr>
            </w:pPr>
            <w:r>
              <w:t>This question is irrelevant to the point discussed above</w:t>
            </w:r>
          </w:p>
        </w:tc>
        <w:tc>
          <w:tcPr>
            <w:tcW w:w="6399" w:type="dxa"/>
          </w:tcPr>
          <w:p w14:paraId="09FF313C" w14:textId="7453A354" w:rsidR="00BA0CAE" w:rsidRDefault="00BA0CAE" w:rsidP="00BA0CAE">
            <w:pPr>
              <w:jc w:val="left"/>
            </w:pPr>
            <w:r w:rsidRPr="008E28B1">
              <w:rPr>
                <w:rFonts w:eastAsia="MS Mincho"/>
                <w:lang w:val="en-US" w:eastAsia="ja-JP"/>
              </w:rPr>
              <w:t>"Comprehend the execution condition" means understand the event, the thresholds etc, but what is discussed here is the possibility to copy a list of two MeasId an</w:t>
            </w:r>
            <w:r>
              <w:rPr>
                <w:rFonts w:eastAsia="MS Mincho"/>
                <w:lang w:val="en-US" w:eastAsia="ja-JP"/>
              </w:rPr>
              <w:t xml:space="preserve">d for that, what matters is </w:t>
            </w:r>
            <w:r w:rsidRPr="008E28B1">
              <w:rPr>
                <w:rFonts w:eastAsia="MS Mincho"/>
                <w:lang w:val="en-US" w:eastAsia="ja-JP"/>
              </w:rPr>
              <w:t>that this is an integer and the size, there is no need to "comprehend" anything else.</w:t>
            </w:r>
          </w:p>
        </w:tc>
      </w:tr>
      <w:tr w:rsidR="0026702D" w14:paraId="2C9DBD6A" w14:textId="77777777" w:rsidTr="0026702D">
        <w:tc>
          <w:tcPr>
            <w:tcW w:w="1526" w:type="dxa"/>
          </w:tcPr>
          <w:p w14:paraId="0D7B7E81" w14:textId="77777777" w:rsidR="0026702D" w:rsidRDefault="0026702D" w:rsidP="00D67882">
            <w:r>
              <w:t>Qualcomm</w:t>
            </w:r>
          </w:p>
        </w:tc>
        <w:tc>
          <w:tcPr>
            <w:tcW w:w="1706" w:type="dxa"/>
          </w:tcPr>
          <w:p w14:paraId="55B0C546" w14:textId="77777777" w:rsidR="0026702D" w:rsidRDefault="0026702D" w:rsidP="00D67882">
            <w:r>
              <w:t>Agree</w:t>
            </w:r>
          </w:p>
        </w:tc>
        <w:tc>
          <w:tcPr>
            <w:tcW w:w="6399" w:type="dxa"/>
          </w:tcPr>
          <w:p w14:paraId="798CE0EC" w14:textId="77777777" w:rsidR="0026702D" w:rsidRDefault="0026702D" w:rsidP="00D67882">
            <w:r>
              <w:t>MN can use the candidate PSCells to perform the association between execution condition and RRC reconfiguration message provided by target SN, without needing to comprehend the execution condition.</w:t>
            </w:r>
          </w:p>
        </w:tc>
      </w:tr>
      <w:tr w:rsidR="009D4CFA" w14:paraId="55FDF6B9" w14:textId="77777777" w:rsidTr="0026702D">
        <w:tc>
          <w:tcPr>
            <w:tcW w:w="1526" w:type="dxa"/>
          </w:tcPr>
          <w:p w14:paraId="5C796D73" w14:textId="280BFEB0" w:rsidR="009D4CFA" w:rsidRDefault="009D4CFA" w:rsidP="009D4CFA">
            <w:r>
              <w:rPr>
                <w:rFonts w:eastAsia="맑은 고딕"/>
                <w:lang w:eastAsia="ko-KR"/>
              </w:rPr>
              <w:t>S</w:t>
            </w:r>
            <w:r>
              <w:rPr>
                <w:rFonts w:eastAsia="맑은 고딕" w:hint="eastAsia"/>
                <w:lang w:eastAsia="ko-KR"/>
              </w:rPr>
              <w:t xml:space="preserve">amsung </w:t>
            </w:r>
          </w:p>
        </w:tc>
        <w:tc>
          <w:tcPr>
            <w:tcW w:w="1706" w:type="dxa"/>
          </w:tcPr>
          <w:p w14:paraId="3968CB8A" w14:textId="6F3663C0" w:rsidR="009D4CFA" w:rsidRDefault="009D4CFA" w:rsidP="009D4CFA">
            <w:r>
              <w:rPr>
                <w:rFonts w:eastAsia="맑은 고딕"/>
                <w:lang w:eastAsia="ko-KR"/>
              </w:rPr>
              <w:t>A</w:t>
            </w:r>
            <w:r>
              <w:rPr>
                <w:rFonts w:eastAsia="맑은 고딕" w:hint="eastAsia"/>
                <w:lang w:eastAsia="ko-KR"/>
              </w:rPr>
              <w:t xml:space="preserve">gree </w:t>
            </w:r>
          </w:p>
        </w:tc>
        <w:tc>
          <w:tcPr>
            <w:tcW w:w="6399" w:type="dxa"/>
          </w:tcPr>
          <w:p w14:paraId="04554328" w14:textId="77777777" w:rsidR="009D4CFA" w:rsidRDefault="009D4CFA" w:rsidP="009D4CFA"/>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w:t>
      </w:r>
      <w:r>
        <w:rPr>
          <w:rFonts w:ascii="Times New Roman" w:hAnsi="Times New Roman"/>
          <w:lang w:val="en-US"/>
        </w:rPr>
        <w:lastRenderedPageBreak/>
        <w:t xml:space="preserve">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6" w:name="_Hlk71218247"/>
      <w:bookmarkStart w:id="167" w:name="_Toc71566828"/>
      <w:bookmarkStart w:id="168"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6"/>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7"/>
    </w:p>
    <w:bookmarkEnd w:id="168"/>
    <w:p w14:paraId="61551773" w14:textId="77777777" w:rsidR="000557CA" w:rsidRDefault="000557CA">
      <w:pPr>
        <w:pStyle w:val="Doc-text2"/>
        <w:ind w:left="0" w:firstLine="0"/>
      </w:pPr>
    </w:p>
    <w:tbl>
      <w:tblPr>
        <w:tblStyle w:val="ac"/>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9" w:author="Icaro" w:date="2021-07-02T17:35:00Z">
              <w:r>
                <w:t>Ericsson</w:t>
              </w:r>
            </w:ins>
          </w:p>
        </w:tc>
        <w:tc>
          <w:tcPr>
            <w:tcW w:w="1689" w:type="dxa"/>
          </w:tcPr>
          <w:p w14:paraId="2F8AC18B" w14:textId="77777777" w:rsidR="000557CA" w:rsidRDefault="00F41AFA">
            <w:ins w:id="170" w:author="Icaro" w:date="2021-07-02T17:35:00Z">
              <w:r>
                <w:t>Agree</w:t>
              </w:r>
            </w:ins>
          </w:p>
        </w:tc>
        <w:tc>
          <w:tcPr>
            <w:tcW w:w="6440" w:type="dxa"/>
          </w:tcPr>
          <w:p w14:paraId="792FCD35" w14:textId="77777777" w:rsidR="000557CA" w:rsidRDefault="00F41AFA">
            <w:pPr>
              <w:rPr>
                <w:ins w:id="171" w:author="Icaro" w:date="2021-07-02T17:49:00Z"/>
              </w:rPr>
            </w:pPr>
            <w:ins w:id="172"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3" w:author="Icaro" w:date="2021-07-02T17:49:00Z"/>
              </w:rPr>
            </w:pPr>
            <w:ins w:id="174" w:author="Icaro" w:date="2021-07-02T17:49:00Z">
              <w:r>
                <w:t>It could be something like that</w:t>
              </w:r>
            </w:ins>
            <w:ins w:id="175" w:author="Icaro" w:date="2021-07-02T17:50:00Z">
              <w:r>
                <w:t>, in case people prefer to hide this from the MN:</w:t>
              </w:r>
            </w:ins>
          </w:p>
          <w:p w14:paraId="6D8408BC" w14:textId="77777777" w:rsidR="000557CA" w:rsidRDefault="00F41AFA">
            <w:pPr>
              <w:pStyle w:val="aa"/>
              <w:shd w:val="clear" w:color="auto" w:fill="E6E6E6"/>
              <w:spacing w:before="0" w:beforeAutospacing="0" w:after="0" w:afterAutospacing="0"/>
              <w:jc w:val="both"/>
              <w:rPr>
                <w:ins w:id="176" w:author="Icaro" w:date="2021-07-02T17:49:00Z"/>
                <w:rFonts w:ascii="Segoe UI" w:hAnsi="Segoe UI" w:cs="Segoe UI"/>
                <w:color w:val="212529"/>
                <w:lang w:val="en-US"/>
              </w:rPr>
            </w:pPr>
            <w:ins w:id="177"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a"/>
              <w:shd w:val="clear" w:color="auto" w:fill="E6E6E6"/>
              <w:spacing w:before="0" w:beforeAutospacing="0" w:after="0" w:afterAutospacing="0"/>
              <w:jc w:val="both"/>
              <w:rPr>
                <w:ins w:id="178" w:author="Icaro" w:date="2021-07-02T17:49:00Z"/>
                <w:rFonts w:ascii="Segoe UI" w:hAnsi="Segoe UI" w:cs="Segoe UI"/>
                <w:color w:val="212529"/>
                <w:lang w:val="en-US"/>
              </w:rPr>
            </w:pPr>
          </w:p>
          <w:p w14:paraId="04E45C2E" w14:textId="77777777" w:rsidR="000557CA" w:rsidRDefault="00F41AFA">
            <w:pPr>
              <w:pStyle w:val="aa"/>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a"/>
              <w:shd w:val="clear" w:color="auto" w:fill="E6E6E6"/>
              <w:spacing w:before="0" w:beforeAutospacing="0" w:after="0" w:afterAutospacing="0"/>
              <w:jc w:val="both"/>
              <w:rPr>
                <w:ins w:id="181" w:author="Icaro" w:date="2021-07-02T17:49:00Z"/>
                <w:rFonts w:ascii="Segoe UI" w:hAnsi="Segoe UI" w:cs="Segoe UI"/>
                <w:color w:val="212529"/>
                <w:lang w:val="pt-BR"/>
              </w:rPr>
            </w:pPr>
            <w:ins w:id="182"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a"/>
              <w:shd w:val="clear" w:color="auto" w:fill="E6E6E6"/>
              <w:spacing w:before="0" w:beforeAutospacing="0" w:after="0" w:afterAutospacing="0"/>
              <w:jc w:val="both"/>
              <w:rPr>
                <w:ins w:id="183" w:author="Icaro" w:date="2021-07-02T17:49:00Z"/>
                <w:rFonts w:ascii="Segoe UI" w:hAnsi="Segoe UI" w:cs="Segoe UI"/>
                <w:color w:val="212529"/>
                <w:lang w:val="en-US"/>
              </w:rPr>
            </w:pPr>
            <w:ins w:id="184" w:author="Icaro" w:date="2021-07-02T17:49:00Z">
              <w:r>
                <w:rPr>
                  <w:rFonts w:ascii="Courier New" w:hAnsi="Courier New" w:cs="Courier New"/>
                  <w:color w:val="212529"/>
                  <w:sz w:val="16"/>
                  <w:szCs w:val="16"/>
                  <w:lang w:val="en-US"/>
                </w:rPr>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aa"/>
              <w:shd w:val="clear" w:color="auto" w:fill="E6E6E6"/>
              <w:spacing w:before="0" w:beforeAutospacing="0" w:after="0" w:afterAutospacing="0"/>
              <w:jc w:val="both"/>
              <w:rPr>
                <w:ins w:id="185" w:author="Icaro" w:date="2021-07-02T17:49:00Z"/>
                <w:rFonts w:ascii="Segoe UI" w:hAnsi="Segoe UI" w:cs="Segoe UI"/>
                <w:color w:val="212529"/>
                <w:lang w:val="en-US"/>
              </w:rPr>
            </w:pPr>
          </w:p>
          <w:p w14:paraId="0045658E" w14:textId="77777777" w:rsidR="000557CA" w:rsidRDefault="00F41AFA">
            <w:pPr>
              <w:pStyle w:val="aa"/>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a"/>
              <w:shd w:val="clear" w:color="auto" w:fill="E6E6E6"/>
              <w:spacing w:before="0" w:beforeAutospacing="0" w:after="0" w:afterAutospacing="0"/>
              <w:jc w:val="both"/>
              <w:rPr>
                <w:ins w:id="188" w:author="Icaro" w:date="2021-07-02T17:49:00Z"/>
                <w:rFonts w:ascii="Segoe UI" w:hAnsi="Segoe UI" w:cs="Segoe UI"/>
                <w:color w:val="212529"/>
                <w:highlight w:val="yellow"/>
                <w:lang w:val="en-US"/>
              </w:rPr>
            </w:pPr>
            <w:ins w:id="189"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a"/>
              <w:shd w:val="clear" w:color="auto" w:fill="E6E6E6"/>
              <w:spacing w:before="0" w:beforeAutospacing="0" w:after="0" w:afterAutospacing="0"/>
              <w:jc w:val="both"/>
              <w:rPr>
                <w:ins w:id="190" w:author="Icaro" w:date="2021-07-02T17:49:00Z"/>
                <w:rFonts w:ascii="Segoe UI" w:hAnsi="Segoe UI" w:cs="Segoe UI"/>
                <w:color w:val="212529"/>
                <w:lang w:val="en-US"/>
              </w:rPr>
            </w:pPr>
            <w:ins w:id="191"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a"/>
              <w:shd w:val="clear" w:color="auto" w:fill="E6E6E6"/>
              <w:spacing w:before="0" w:beforeAutospacing="0" w:after="0" w:afterAutospacing="0"/>
              <w:jc w:val="both"/>
              <w:rPr>
                <w:ins w:id="192" w:author="Icaro" w:date="2021-07-02T17:49:00Z"/>
                <w:rFonts w:ascii="Segoe UI" w:hAnsi="Segoe UI" w:cs="Segoe UI"/>
                <w:color w:val="212529"/>
                <w:lang w:val="en-US"/>
              </w:rPr>
            </w:pPr>
          </w:p>
          <w:p w14:paraId="7CEC8A55" w14:textId="77777777" w:rsidR="000557CA" w:rsidRDefault="00F41AFA">
            <w:pPr>
              <w:pStyle w:val="aa"/>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aa"/>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73067AE4" w14:textId="77777777" w:rsidR="000557CA" w:rsidRDefault="00F41AFA">
            <w:pPr>
              <w:pStyle w:val="aa"/>
              <w:shd w:val="clear" w:color="auto" w:fill="E6E6E6"/>
              <w:spacing w:before="0" w:beforeAutospacing="0" w:after="0" w:afterAutospacing="0"/>
              <w:jc w:val="both"/>
              <w:rPr>
                <w:ins w:id="197" w:author="Icaro" w:date="2021-07-02T17:49:00Z"/>
                <w:rFonts w:ascii="Segoe UI" w:hAnsi="Segoe UI" w:cs="Segoe UI"/>
                <w:color w:val="212529"/>
                <w:lang w:val="en-US"/>
              </w:rPr>
            </w:pPr>
            <w:ins w:id="198" w:author="Icaro" w:date="2021-07-02T17:49:00Z">
              <w:r>
                <w:rPr>
                  <w:rFonts w:ascii="Courier New" w:hAnsi="Courier New" w:cs="Courier New"/>
                  <w:color w:val="212529"/>
                  <w:sz w:val="16"/>
                  <w:szCs w:val="16"/>
                  <w:lang w:val="en-US"/>
                </w:rPr>
                <w:t>}</w:t>
              </w:r>
            </w:ins>
          </w:p>
          <w:p w14:paraId="5AA56DAB" w14:textId="77777777" w:rsidR="000557CA" w:rsidRDefault="000557CA">
            <w:pPr>
              <w:pStyle w:val="aa"/>
              <w:shd w:val="clear" w:color="auto" w:fill="E6E6E6"/>
              <w:spacing w:before="0" w:beforeAutospacing="0" w:after="0" w:afterAutospacing="0"/>
              <w:jc w:val="both"/>
              <w:rPr>
                <w:ins w:id="199" w:author="Icaro" w:date="2021-07-02T17:49:00Z"/>
                <w:rFonts w:ascii="Segoe UI" w:hAnsi="Segoe UI" w:cs="Segoe UI"/>
                <w:color w:val="212529"/>
                <w:lang w:val="en-US"/>
              </w:rPr>
            </w:pPr>
          </w:p>
          <w:p w14:paraId="176D283E" w14:textId="77777777" w:rsidR="000557CA" w:rsidRDefault="00F41AFA">
            <w:pPr>
              <w:pStyle w:val="aa"/>
              <w:shd w:val="clear" w:color="auto" w:fill="E6E6E6"/>
              <w:spacing w:before="0" w:beforeAutospacing="0" w:after="0" w:afterAutospacing="0"/>
              <w:jc w:val="both"/>
              <w:rPr>
                <w:ins w:id="200" w:author="Icaro" w:date="2021-07-02T17:49:00Z"/>
                <w:rFonts w:ascii="Segoe UI" w:hAnsi="Segoe UI" w:cs="Segoe UI"/>
                <w:color w:val="212529"/>
                <w:lang w:val="en-US"/>
              </w:rPr>
            </w:pPr>
            <w:ins w:id="201"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aa"/>
              <w:shd w:val="clear" w:color="auto" w:fill="E6E6E6"/>
              <w:spacing w:before="0" w:beforeAutospacing="0" w:after="0" w:afterAutospacing="0"/>
              <w:jc w:val="both"/>
              <w:rPr>
                <w:ins w:id="202" w:author="Icaro" w:date="2021-07-02T17:49:00Z"/>
                <w:rFonts w:ascii="Segoe UI" w:hAnsi="Segoe UI" w:cs="Segoe UI"/>
                <w:color w:val="212529"/>
                <w:lang w:val="en-US"/>
              </w:rPr>
            </w:pPr>
          </w:p>
          <w:p w14:paraId="0B1F86F9" w14:textId="77777777" w:rsidR="000557CA" w:rsidRDefault="00F41AFA">
            <w:pPr>
              <w:pStyle w:val="aa"/>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a"/>
              <w:shd w:val="clear" w:color="auto" w:fill="E6E6E6"/>
              <w:spacing w:before="0" w:beforeAutospacing="0" w:after="0" w:afterAutospacing="0"/>
              <w:jc w:val="both"/>
              <w:rPr>
                <w:ins w:id="205" w:author="Icaro" w:date="2021-07-02T17:49:00Z"/>
                <w:rFonts w:ascii="Segoe UI" w:hAnsi="Segoe UI" w:cs="Segoe UI"/>
                <w:color w:val="212529"/>
              </w:rPr>
            </w:pPr>
            <w:ins w:id="206"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lastRenderedPageBreak/>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tr w:rsidR="00A73494" w14:paraId="50CD11D1" w14:textId="77777777" w:rsidTr="00703A3A">
        <w:tc>
          <w:tcPr>
            <w:tcW w:w="1502" w:type="dxa"/>
          </w:tcPr>
          <w:p w14:paraId="40BF0A12" w14:textId="79FCB782" w:rsidR="00A73494" w:rsidRDefault="00A73494" w:rsidP="00A73494">
            <w:pPr>
              <w:rPr>
                <w:rFonts w:eastAsia="MS Mincho"/>
                <w:lang w:val="en-US" w:eastAsia="ja-JP"/>
              </w:rPr>
            </w:pPr>
            <w:r>
              <w:rPr>
                <w:lang w:val="en-US" w:eastAsia="zh-CN"/>
              </w:rPr>
              <w:t xml:space="preserve">Futurewei </w:t>
            </w:r>
          </w:p>
        </w:tc>
        <w:tc>
          <w:tcPr>
            <w:tcW w:w="1689" w:type="dxa"/>
          </w:tcPr>
          <w:p w14:paraId="7BF23AF6" w14:textId="6F18F72D" w:rsidR="00A73494" w:rsidRDefault="00A73494" w:rsidP="00A73494">
            <w:pPr>
              <w:rPr>
                <w:rFonts w:eastAsia="MS Mincho"/>
                <w:lang w:val="en-US" w:eastAsia="ja-JP"/>
              </w:rPr>
            </w:pPr>
            <w:r>
              <w:rPr>
                <w:lang w:val="en-US" w:eastAsia="zh-CN"/>
              </w:rPr>
              <w:t>Agree</w:t>
            </w:r>
          </w:p>
        </w:tc>
        <w:tc>
          <w:tcPr>
            <w:tcW w:w="6440" w:type="dxa"/>
          </w:tcPr>
          <w:p w14:paraId="16CCFB30" w14:textId="2BCF6A6A" w:rsidR="00A73494" w:rsidRPr="007D68D8" w:rsidRDefault="00A73494" w:rsidP="00A73494">
            <w:pPr>
              <w:rPr>
                <w:rFonts w:eastAsia="PMingLiU"/>
                <w:lang w:eastAsia="zh-TW"/>
              </w:rPr>
            </w:pPr>
            <w:r>
              <w:rPr>
                <w:lang w:val="en-US" w:eastAsia="zh-CN"/>
              </w:rPr>
              <w:t xml:space="preserve">Agree to add a new field </w:t>
            </w:r>
            <w:r>
              <w:rPr>
                <w:rFonts w:eastAsia="PMingLiU"/>
                <w:lang w:eastAsia="zh-TW"/>
              </w:rPr>
              <w:t>condExecutionCondSN.</w:t>
            </w:r>
          </w:p>
        </w:tc>
      </w:tr>
      <w:tr w:rsidR="00BA0CAE" w14:paraId="3C8045FA" w14:textId="77777777" w:rsidTr="00703A3A">
        <w:tc>
          <w:tcPr>
            <w:tcW w:w="1502" w:type="dxa"/>
          </w:tcPr>
          <w:p w14:paraId="715FEF19" w14:textId="27F190E1" w:rsidR="00BA0CAE" w:rsidRDefault="00BA0CAE" w:rsidP="00BA0CAE">
            <w:pPr>
              <w:rPr>
                <w:lang w:val="en-US" w:eastAsia="zh-CN"/>
              </w:rPr>
            </w:pPr>
            <w:r>
              <w:t>Huawei, HiSilicon</w:t>
            </w:r>
          </w:p>
        </w:tc>
        <w:tc>
          <w:tcPr>
            <w:tcW w:w="1689" w:type="dxa"/>
          </w:tcPr>
          <w:p w14:paraId="08648AB8" w14:textId="794FD1C4" w:rsidR="00BA0CAE" w:rsidRDefault="00BA0CAE" w:rsidP="00BA0CAE">
            <w:pPr>
              <w:rPr>
                <w:lang w:val="en-US" w:eastAsia="zh-CN"/>
              </w:rPr>
            </w:pPr>
            <w:r>
              <w:t>Agree but</w:t>
            </w:r>
          </w:p>
        </w:tc>
        <w:tc>
          <w:tcPr>
            <w:tcW w:w="6440" w:type="dxa"/>
          </w:tcPr>
          <w:p w14:paraId="062F37BB" w14:textId="42110894" w:rsidR="00BA0CAE" w:rsidRDefault="00BA0CAE" w:rsidP="00BA0CAE">
            <w:pPr>
              <w:jc w:val="left"/>
              <w:rPr>
                <w:rFonts w:eastAsia="PMingLiU"/>
                <w:lang w:eastAsia="zh-TW"/>
              </w:rPr>
            </w:pPr>
            <w:r>
              <w:rPr>
                <w:rFonts w:eastAsia="PMingLiU"/>
                <w:lang w:eastAsia="zh-TW"/>
              </w:rPr>
              <w:t>as commented before, SN-initiated CPC configurations could also be put in a separate list.</w:t>
            </w:r>
          </w:p>
          <w:p w14:paraId="142A7968" w14:textId="5C79A738" w:rsidR="00BA0CAE" w:rsidRDefault="00BA0CAE" w:rsidP="00BA0CAE">
            <w:pPr>
              <w:rPr>
                <w:lang w:val="en-US" w:eastAsia="zh-CN"/>
              </w:rPr>
            </w:pPr>
            <w:r>
              <w:rPr>
                <w:rFonts w:eastAsia="PMingLiU"/>
                <w:lang w:eastAsia="zh-TW"/>
              </w:rPr>
              <w:t xml:space="preserve">Besides, in Ericsson's example above, </w:t>
            </w:r>
            <w:r w:rsidRPr="0091230E">
              <w:rPr>
                <w:rFonts w:eastAsia="PMingLiU"/>
                <w:lang w:eastAsia="zh-TW"/>
              </w:rPr>
              <w:t>CondReconfigExecCond-r17</w:t>
            </w:r>
            <w:r>
              <w:rPr>
                <w:rFonts w:eastAsia="PMingLiU"/>
                <w:lang w:eastAsia="zh-TW"/>
              </w:rPr>
              <w:t xml:space="preserve"> has no extension markers so is there any benefit to define </w:t>
            </w:r>
            <w:r w:rsidRPr="0091230E">
              <w:rPr>
                <w:rFonts w:eastAsia="PMingLiU"/>
                <w:lang w:eastAsia="zh-TW"/>
              </w:rPr>
              <w:t>condExecutionCond2-r17</w:t>
            </w:r>
            <w:r>
              <w:rPr>
                <w:rFonts w:eastAsia="PMingLiU"/>
                <w:lang w:eastAsia="zh-TW"/>
              </w:rPr>
              <w:t xml:space="preserve"> as "</w:t>
            </w:r>
            <w:r w:rsidRPr="0091230E">
              <w:rPr>
                <w:rFonts w:eastAsia="PMingLiU"/>
                <w:lang w:eastAsia="zh-TW"/>
              </w:rPr>
              <w:t>OCTET STRING (CONTAINING CondReconfigExecCond-r17)</w:t>
            </w:r>
            <w:r>
              <w:rPr>
                <w:rFonts w:eastAsia="PMingLiU"/>
                <w:lang w:eastAsia="zh-TW"/>
              </w:rPr>
              <w:t xml:space="preserve">" rather than just </w:t>
            </w:r>
            <w:r w:rsidRPr="0091230E">
              <w:rPr>
                <w:rFonts w:eastAsia="PMingLiU"/>
                <w:lang w:eastAsia="zh-TW"/>
              </w:rPr>
              <w:t>CondReconfigExecCond-r17</w:t>
            </w:r>
            <w:r>
              <w:rPr>
                <w:rFonts w:eastAsia="PMingLiU"/>
                <w:lang w:eastAsia="zh-TW"/>
              </w:rPr>
              <w:t>?</w:t>
            </w:r>
          </w:p>
        </w:tc>
      </w:tr>
      <w:tr w:rsidR="00CE2572" w14:paraId="72C05EAF" w14:textId="77777777" w:rsidTr="00CE2572">
        <w:tc>
          <w:tcPr>
            <w:tcW w:w="1502" w:type="dxa"/>
          </w:tcPr>
          <w:p w14:paraId="2683423C" w14:textId="77777777" w:rsidR="00CE2572" w:rsidRDefault="00CE2572" w:rsidP="00D67882">
            <w:r>
              <w:t>Qualcomm</w:t>
            </w:r>
          </w:p>
        </w:tc>
        <w:tc>
          <w:tcPr>
            <w:tcW w:w="1689" w:type="dxa"/>
          </w:tcPr>
          <w:p w14:paraId="1490B7B7" w14:textId="77777777" w:rsidR="00CE2572" w:rsidRDefault="00CE2572" w:rsidP="00D67882">
            <w:r>
              <w:t>Agree</w:t>
            </w:r>
          </w:p>
        </w:tc>
        <w:tc>
          <w:tcPr>
            <w:tcW w:w="6440" w:type="dxa"/>
          </w:tcPr>
          <w:p w14:paraId="0EE498A3" w14:textId="77777777" w:rsidR="00CE2572" w:rsidRDefault="00CE2572" w:rsidP="00D67882"/>
        </w:tc>
      </w:tr>
      <w:tr w:rsidR="009D4CFA" w14:paraId="1B3B9C6D" w14:textId="77777777" w:rsidTr="00CE2572">
        <w:tc>
          <w:tcPr>
            <w:tcW w:w="1502" w:type="dxa"/>
          </w:tcPr>
          <w:p w14:paraId="0C6CBE5F" w14:textId="74052F63" w:rsidR="009D4CFA" w:rsidRDefault="009D4CFA" w:rsidP="009D4CFA">
            <w:bookmarkStart w:id="207" w:name="_GoBack" w:colFirst="0" w:colLast="0"/>
            <w:r>
              <w:rPr>
                <w:rFonts w:eastAsia="맑은 고딕"/>
                <w:lang w:val="en-US" w:eastAsia="ko-KR"/>
              </w:rPr>
              <w:t>S</w:t>
            </w:r>
            <w:r>
              <w:rPr>
                <w:rFonts w:eastAsia="맑은 고딕" w:hint="eastAsia"/>
                <w:lang w:val="en-US" w:eastAsia="ko-KR"/>
              </w:rPr>
              <w:t xml:space="preserve">amsung </w:t>
            </w:r>
          </w:p>
        </w:tc>
        <w:tc>
          <w:tcPr>
            <w:tcW w:w="1689" w:type="dxa"/>
          </w:tcPr>
          <w:p w14:paraId="42CFF6BD" w14:textId="05F7EA85" w:rsidR="009D4CFA" w:rsidRDefault="009D4CFA" w:rsidP="009D4CFA">
            <w:r>
              <w:rPr>
                <w:rFonts w:eastAsia="맑은 고딕"/>
                <w:lang w:val="en-US" w:eastAsia="ko-KR"/>
              </w:rPr>
              <w:t>A</w:t>
            </w:r>
            <w:r>
              <w:rPr>
                <w:rFonts w:eastAsia="맑은 고딕" w:hint="eastAsia"/>
                <w:lang w:val="en-US" w:eastAsia="ko-KR"/>
              </w:rPr>
              <w:t xml:space="preserve">gree </w:t>
            </w:r>
          </w:p>
        </w:tc>
        <w:tc>
          <w:tcPr>
            <w:tcW w:w="6440" w:type="dxa"/>
          </w:tcPr>
          <w:p w14:paraId="3F397B4A" w14:textId="77777777" w:rsidR="009D4CFA" w:rsidRDefault="009D4CFA" w:rsidP="009D4CFA"/>
        </w:tc>
      </w:tr>
      <w:bookmarkEnd w:id="207"/>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lastRenderedPageBreak/>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w:t>
      </w:r>
      <w:r>
        <w:rPr>
          <w:rFonts w:ascii="Arial" w:eastAsia="MS Mincho" w:hAnsi="Arial"/>
          <w:b/>
          <w:szCs w:val="24"/>
          <w:lang w:eastAsia="en-GB"/>
        </w:rPr>
        <w:lastRenderedPageBreak/>
        <w:t>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SimSun" w:hAnsi="SimSun"/>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SimSun" w:hAnsi="SimSun"/>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8" w:name="OLE_LINK3"/>
      <w:bookmarkStart w:id="209" w:name="OLE_LINK2"/>
      <w:r>
        <w:rPr>
          <w:rFonts w:ascii="Arial" w:eastAsia="MS Mincho" w:hAnsi="Arial"/>
          <w:b/>
          <w:szCs w:val="24"/>
          <w:lang w:eastAsia="en-GB"/>
        </w:rPr>
        <w:t xml:space="preserve">FFS whether MN needs to comprehend the execution condition set by the source SN. </w:t>
      </w:r>
      <w:bookmarkEnd w:id="208"/>
      <w:bookmarkEnd w:id="209"/>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SimSun" w:hAnsi="SimSun"/>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SimSun" w:hAnsi="SimSun"/>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lastRenderedPageBreak/>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0"/>
        <w:spacing w:line="360" w:lineRule="auto"/>
        <w:ind w:left="360"/>
      </w:pPr>
    </w:p>
    <w:p w14:paraId="403384EA" w14:textId="77777777" w:rsidR="000557CA" w:rsidRDefault="000557CA">
      <w:pPr>
        <w:pStyle w:val="af0"/>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3" w:author="Nokia" w:date="2021-07-27T17:07:00Z" w:initials="Nokia">
    <w:p w14:paraId="7959B30B" w14:textId="6EF59D38" w:rsidR="00D67882" w:rsidRDefault="00D67882">
      <w:pPr>
        <w:pStyle w:val="a5"/>
      </w:pPr>
      <w:r>
        <w:rPr>
          <w:rStyle w:val="af"/>
        </w:rPr>
        <w:annotationRef/>
      </w:r>
      <w:r>
        <w:t>These are not agreements, but working assumptions. Let’s be precise.</w:t>
      </w:r>
    </w:p>
  </w:comment>
  <w:comment w:id="94" w:author="Icaro" w:date="2021-07-21T11:44:00Z" w:initials="">
    <w:p w14:paraId="235A3159" w14:textId="77777777" w:rsidR="00D67882" w:rsidRDefault="00D67882">
      <w:pPr>
        <w:pStyle w:val="a5"/>
        <w:rPr>
          <w:rStyle w:val="af"/>
        </w:rPr>
      </w:pPr>
      <w:r>
        <w:rPr>
          <w:rStyle w:val="af"/>
        </w:rPr>
        <w:t xml:space="preserve">Have we explicitly agreed the stage-2 signalling option with various complications alternatives/options that will create lot of RAN3 work to make it interoperable? </w:t>
      </w:r>
      <w:r>
        <w:rPr>
          <w:rStyle w:val="af"/>
          <w:rFonts w:ascii="Segoe UI Emoji" w:eastAsia="Segoe UI Emoji" w:hAnsi="Segoe UI Emoji" w:cs="Segoe UI Emoji"/>
        </w:rPr>
        <w:t>😊</w:t>
      </w:r>
      <w:r>
        <w:rPr>
          <w:rStyle w:val="af"/>
        </w:rPr>
        <w:t xml:space="preserve"> </w:t>
      </w:r>
    </w:p>
    <w:p w14:paraId="5F46263F" w14:textId="77777777" w:rsidR="00D67882" w:rsidRDefault="00D67882">
      <w:pPr>
        <w:pStyle w:val="a5"/>
      </w:pPr>
      <w:r>
        <w:rPr>
          <w:rStyle w:val="af"/>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D67882" w:rsidRDefault="00D67882">
      <w:pPr>
        <w:pStyle w:val="a5"/>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 w:id="96" w:author="Jialin Zou" w:date="2021-07-30T12:05:00Z" w:initials="JZ">
    <w:p w14:paraId="10187DB4" w14:textId="77777777" w:rsidR="00D67882" w:rsidRDefault="00D67882" w:rsidP="00A73494">
      <w:pPr>
        <w:pStyle w:val="a5"/>
      </w:pPr>
      <w:r>
        <w:rPr>
          <w:rStyle w:val="af"/>
        </w:rPr>
        <w:annotationRef/>
      </w:r>
      <w:r>
        <w:t>The measurement configuration may not be changed by the S-SN based on some CPC candidate re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59B30B" w15:done="0"/>
  <w15:commentEx w15:paraId="5F46263F" w15:done="0"/>
  <w15:commentEx w15:paraId="79A849BC" w15:done="0"/>
  <w15:commentEx w15:paraId="10187D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Extensible w16cex:durableId="24AE69A2" w16cex:dateUtc="2021-07-30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Id w16cid:paraId="10187DB4" w16cid:durableId="24AE69A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606A6" w14:textId="77777777" w:rsidR="002505B4" w:rsidRDefault="002505B4" w:rsidP="00344372">
      <w:pPr>
        <w:spacing w:after="0" w:line="240" w:lineRule="auto"/>
      </w:pPr>
      <w:r>
        <w:separator/>
      </w:r>
    </w:p>
  </w:endnote>
  <w:endnote w:type="continuationSeparator" w:id="0">
    <w:p w14:paraId="101709A5" w14:textId="77777777" w:rsidR="002505B4" w:rsidRDefault="002505B4"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92F6E" w14:textId="77777777" w:rsidR="002505B4" w:rsidRDefault="002505B4" w:rsidP="00344372">
      <w:pPr>
        <w:spacing w:after="0" w:line="240" w:lineRule="auto"/>
      </w:pPr>
      <w:r>
        <w:separator/>
      </w:r>
    </w:p>
  </w:footnote>
  <w:footnote w:type="continuationSeparator" w:id="0">
    <w:p w14:paraId="5F5B6602" w14:textId="77777777" w:rsidR="002505B4" w:rsidRDefault="002505B4"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caro">
    <w15:presenceInfo w15:providerId="None" w15:userId="Icaro"/>
  </w15:person>
  <w15:person w15:author="Nokia">
    <w15:presenceInfo w15:providerId="None" w15:userId="Nokia"/>
  </w15:person>
  <w15:person w15:author="Jialin Zou">
    <w15:presenceInfo w15:providerId="Windows Live" w15:userId="948a19c03c83f3ac"/>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2631"/>
    <w:rsid w:val="00073C9C"/>
    <w:rsid w:val="000741C6"/>
    <w:rsid w:val="000766EF"/>
    <w:rsid w:val="00076EB8"/>
    <w:rsid w:val="00080512"/>
    <w:rsid w:val="000809D9"/>
    <w:rsid w:val="000818FA"/>
    <w:rsid w:val="0008208B"/>
    <w:rsid w:val="00083B30"/>
    <w:rsid w:val="00084DEF"/>
    <w:rsid w:val="000860E3"/>
    <w:rsid w:val="00086CD4"/>
    <w:rsid w:val="00087440"/>
    <w:rsid w:val="00087D86"/>
    <w:rsid w:val="000901C3"/>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3DC5"/>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B7753"/>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05B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02D"/>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B"/>
    <w:rsid w:val="00647A5D"/>
    <w:rsid w:val="006501BB"/>
    <w:rsid w:val="00651F09"/>
    <w:rsid w:val="006524EB"/>
    <w:rsid w:val="00652929"/>
    <w:rsid w:val="00653B4A"/>
    <w:rsid w:val="00653DEE"/>
    <w:rsid w:val="00653E92"/>
    <w:rsid w:val="00654A22"/>
    <w:rsid w:val="00654E1D"/>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20FF"/>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23FA"/>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21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E76E3"/>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605"/>
    <w:rsid w:val="00935A48"/>
    <w:rsid w:val="00936071"/>
    <w:rsid w:val="00936950"/>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4CF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3494"/>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0CAE"/>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88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0FEA"/>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4A0"/>
    <w:rsid w:val="00CD4C7B"/>
    <w:rsid w:val="00CD4E6D"/>
    <w:rsid w:val="00CD58FE"/>
    <w:rsid w:val="00CE0673"/>
    <w:rsid w:val="00CE1965"/>
    <w:rsid w:val="00CE2572"/>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882"/>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0B95"/>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233F"/>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B78A3"/>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2803"/>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SimSun"/>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SimSun"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SimSun"/>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jc w:val="both"/>
      <w:textAlignment w:val="baseline"/>
    </w:pPr>
    <w:rPr>
      <w:rFonts w:ascii="Arial" w:eastAsia="SimSun" w:hAnsi="Arial"/>
      <w:b/>
      <w:sz w:val="18"/>
      <w:lang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b">
    <w:name w:val="annotation subject"/>
    <w:basedOn w:val="a5"/>
    <w:next w:val="a5"/>
    <w:link w:val="Char4"/>
    <w:qFormat/>
    <w:rPr>
      <w:b/>
      <w:bCs/>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Char">
    <w:name w:val="문서 구조 Char"/>
    <w:basedOn w:val="a0"/>
    <w:link w:val="a4"/>
    <w:qFormat/>
    <w:rPr>
      <w:sz w:val="24"/>
      <w:szCs w:val="24"/>
      <w:lang w:eastAsia="en-US"/>
    </w:rPr>
  </w:style>
  <w:style w:type="character" w:customStyle="1" w:styleId="Char2">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0">
    <w:name w:val="List Paragraph"/>
    <w:basedOn w:val="a"/>
    <w:link w:val="Char5"/>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제목 2 Char"/>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Char0">
    <w:name w:val="메모 텍스트 Char"/>
    <w:basedOn w:val="a0"/>
    <w:link w:val="a5"/>
    <w:qFormat/>
    <w:rPr>
      <w:lang w:eastAsia="en-US"/>
    </w:rPr>
  </w:style>
  <w:style w:type="character" w:customStyle="1" w:styleId="Char4">
    <w:name w:val="메모 주제 Char"/>
    <w:basedOn w:val="Char0"/>
    <w:link w:val="ab"/>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SimSun"/>
      <w:lang w:eastAsia="en-US"/>
    </w:rPr>
  </w:style>
  <w:style w:type="paragraph" w:customStyle="1" w:styleId="Revision1">
    <w:name w:val="Revision1"/>
    <w:hidden/>
    <w:uiPriority w:val="99"/>
    <w:semiHidden/>
    <w:qFormat/>
    <w:pPr>
      <w:spacing w:after="0" w:line="240" w:lineRule="auto"/>
    </w:pPr>
    <w:rPr>
      <w:rFonts w:eastAsia="SimSun"/>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Char1">
    <w:name w:val="본문 Char"/>
    <w:basedOn w:val="a0"/>
    <w:link w:val="a6"/>
    <w:qFormat/>
    <w:rPr>
      <w:rFonts w:eastAsia="MS Mincho"/>
      <w:szCs w:val="24"/>
    </w:rPr>
  </w:style>
  <w:style w:type="paragraph" w:customStyle="1" w:styleId="Proposal">
    <w:name w:val="Proposal"/>
    <w:basedOn w:val="a6"/>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SimSun"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Char5">
    <w:name w:val="목록 단락 Char"/>
    <w:link w:val="af0"/>
    <w:uiPriority w:val="34"/>
    <w:qFormat/>
    <w:rPr>
      <w:rFonts w:eastAsia="SimSun"/>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32E81E6-1914-4B15-A2F2-1393372C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9871</Words>
  <Characters>56270</Characters>
  <Application>Microsoft Office Word</Application>
  <DocSecurity>0</DocSecurity>
  <Lines>468</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6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June Hwang)</cp:lastModifiedBy>
  <cp:revision>2</cp:revision>
  <dcterms:created xsi:type="dcterms:W3CDTF">2021-08-02T01:01:00Z</dcterms:created>
  <dcterms:modified xsi:type="dcterms:W3CDTF">2021-08-02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7378600</vt:lpwstr>
  </property>
</Properties>
</file>